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353C8F" w14:textId="3963B31E" w:rsidR="00A87CC3" w:rsidRDefault="00A87CC3" w:rsidP="009943FB">
      <w:pPr>
        <w:jc w:val="center"/>
        <w:rPr>
          <w:b/>
          <w:bCs/>
          <w:sz w:val="32"/>
          <w:szCs w:val="32"/>
        </w:rPr>
      </w:pPr>
      <w:r w:rsidRPr="00A87CC3">
        <w:rPr>
          <w:b/>
          <w:bCs/>
          <w:sz w:val="32"/>
          <w:szCs w:val="32"/>
        </w:rPr>
        <w:t>Comparing Parallel and Distributed Programming Models:</w:t>
      </w:r>
    </w:p>
    <w:p w14:paraId="46EE1BC6" w14:textId="2ADE24C4" w:rsidR="00AC45F5" w:rsidRDefault="00AC45F5" w:rsidP="009943FB">
      <w:pPr>
        <w:jc w:val="center"/>
        <w:rPr>
          <w:b/>
          <w:bCs/>
          <w:sz w:val="32"/>
          <w:szCs w:val="32"/>
        </w:rPr>
      </w:pPr>
      <w:r w:rsidRPr="00AC45F5">
        <w:rPr>
          <w:b/>
          <w:bCs/>
          <w:sz w:val="32"/>
          <w:szCs w:val="32"/>
        </w:rPr>
        <w:t xml:space="preserve">Coursework Stage 1: Performance and Programmability </w:t>
      </w:r>
      <w:r w:rsidR="009943FB">
        <w:rPr>
          <w:b/>
          <w:bCs/>
          <w:sz w:val="32"/>
          <w:szCs w:val="32"/>
        </w:rPr>
        <w:t>o</w:t>
      </w:r>
      <w:r w:rsidRPr="00AC45F5">
        <w:rPr>
          <w:b/>
          <w:bCs/>
          <w:sz w:val="32"/>
          <w:szCs w:val="32"/>
        </w:rPr>
        <w:t>f Shared-memory Parallel Models</w:t>
      </w:r>
    </w:p>
    <w:p w14:paraId="46C3016D" w14:textId="313A353C" w:rsidR="009943FB" w:rsidRDefault="009943FB" w:rsidP="009943FB">
      <w:pPr>
        <w:jc w:val="center"/>
        <w:rPr>
          <w:b/>
          <w:bCs/>
          <w:sz w:val="32"/>
          <w:szCs w:val="32"/>
        </w:rPr>
      </w:pPr>
    </w:p>
    <w:p w14:paraId="2119035C" w14:textId="57A29B9D" w:rsidR="006E6A67" w:rsidRDefault="006E6A67" w:rsidP="009943FB">
      <w:pPr>
        <w:jc w:val="center"/>
        <w:rPr>
          <w:b/>
          <w:bCs/>
          <w:sz w:val="32"/>
          <w:szCs w:val="32"/>
        </w:rPr>
      </w:pPr>
    </w:p>
    <w:p w14:paraId="1438C2E9" w14:textId="77777777" w:rsidR="006E6A67" w:rsidRDefault="006E6A67" w:rsidP="009943FB">
      <w:pPr>
        <w:jc w:val="center"/>
        <w:rPr>
          <w:b/>
          <w:bCs/>
          <w:sz w:val="32"/>
          <w:szCs w:val="32"/>
        </w:rPr>
      </w:pPr>
    </w:p>
    <w:p w14:paraId="0D1212D1" w14:textId="1AA81DDE" w:rsidR="009943FB" w:rsidRPr="006E6A67" w:rsidRDefault="009943FB" w:rsidP="009943FB">
      <w:pPr>
        <w:jc w:val="center"/>
        <w:rPr>
          <w:sz w:val="32"/>
          <w:szCs w:val="32"/>
        </w:rPr>
      </w:pPr>
      <w:r w:rsidRPr="006E6A67">
        <w:rPr>
          <w:sz w:val="32"/>
          <w:szCs w:val="32"/>
        </w:rPr>
        <w:t>Max Kirker Burton, 2260452b</w:t>
      </w:r>
    </w:p>
    <w:p w14:paraId="6B53B51F" w14:textId="436B0CB3" w:rsidR="009943FB" w:rsidRDefault="00AC45F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407BE28E" w14:textId="53601708" w:rsidR="00BB1FB5" w:rsidRPr="00DA6705" w:rsidRDefault="00DA6705">
      <w:pPr>
        <w:rPr>
          <w:b/>
          <w:bCs/>
        </w:rPr>
      </w:pPr>
      <w:r w:rsidRPr="00DA6705">
        <w:rPr>
          <w:b/>
          <w:bCs/>
        </w:rPr>
        <w:lastRenderedPageBreak/>
        <w:t>Section 1 Comparative Sequential Performance</w:t>
      </w:r>
    </w:p>
    <w:p w14:paraId="6BAF26E5" w14:textId="7B9FADC6" w:rsidR="00B94457" w:rsidRDefault="005C4DC3">
      <w:r>
        <w:t>Sequenti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94457" w14:paraId="3628837F" w14:textId="77777777" w:rsidTr="00B94457">
        <w:tc>
          <w:tcPr>
            <w:tcW w:w="3005" w:type="dxa"/>
          </w:tcPr>
          <w:p w14:paraId="3974052B" w14:textId="7DA2A1E6" w:rsidR="00B94457" w:rsidRDefault="008A362D" w:rsidP="00AD5882">
            <w:pPr>
              <w:jc w:val="center"/>
            </w:pPr>
            <w:r>
              <w:t>Data Set</w:t>
            </w:r>
          </w:p>
        </w:tc>
        <w:tc>
          <w:tcPr>
            <w:tcW w:w="3005" w:type="dxa"/>
          </w:tcPr>
          <w:p w14:paraId="32F724B4" w14:textId="596E3544" w:rsidR="00B94457" w:rsidRDefault="008A362D" w:rsidP="00AD5882">
            <w:pPr>
              <w:jc w:val="center"/>
            </w:pPr>
            <w:r>
              <w:t>Go Runtimes (s)</w:t>
            </w:r>
          </w:p>
        </w:tc>
        <w:tc>
          <w:tcPr>
            <w:tcW w:w="3006" w:type="dxa"/>
          </w:tcPr>
          <w:p w14:paraId="4E47DE50" w14:textId="3A68C023" w:rsidR="00B94457" w:rsidRDefault="008A362D" w:rsidP="00AD5882">
            <w:pPr>
              <w:jc w:val="center"/>
            </w:pPr>
            <w:r>
              <w:t>C Runtimes (s)</w:t>
            </w:r>
          </w:p>
        </w:tc>
      </w:tr>
      <w:tr w:rsidR="00B94457" w14:paraId="214D40C3" w14:textId="77777777" w:rsidTr="00B94457">
        <w:tc>
          <w:tcPr>
            <w:tcW w:w="3005" w:type="dxa"/>
          </w:tcPr>
          <w:p w14:paraId="4B497035" w14:textId="13EA4050" w:rsidR="00B94457" w:rsidRDefault="007B6640" w:rsidP="00AD5882">
            <w:pPr>
              <w:jc w:val="center"/>
            </w:pPr>
            <w:r>
              <w:t>DS1</w:t>
            </w:r>
          </w:p>
        </w:tc>
        <w:tc>
          <w:tcPr>
            <w:tcW w:w="3005" w:type="dxa"/>
          </w:tcPr>
          <w:p w14:paraId="5B628F9F" w14:textId="48D0BB1F" w:rsidR="00B94457" w:rsidRDefault="00571DAE" w:rsidP="00AD5882">
            <w:pPr>
              <w:jc w:val="center"/>
            </w:pPr>
            <w:r w:rsidRPr="00571DAE">
              <w:t>15.91639141</w:t>
            </w:r>
          </w:p>
        </w:tc>
        <w:tc>
          <w:tcPr>
            <w:tcW w:w="3006" w:type="dxa"/>
          </w:tcPr>
          <w:p w14:paraId="6F2CB5F4" w14:textId="0109D489" w:rsidR="00B94457" w:rsidRPr="00267FD2" w:rsidRDefault="00267FD2" w:rsidP="00267FD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21514</w:t>
            </w:r>
          </w:p>
        </w:tc>
      </w:tr>
      <w:tr w:rsidR="00B94457" w14:paraId="6F6E881C" w14:textId="77777777" w:rsidTr="00B94457">
        <w:tc>
          <w:tcPr>
            <w:tcW w:w="3005" w:type="dxa"/>
          </w:tcPr>
          <w:p w14:paraId="2BBA3AB4" w14:textId="4F3195AB" w:rsidR="00B94457" w:rsidRDefault="007B6640" w:rsidP="00AD5882">
            <w:pPr>
              <w:jc w:val="center"/>
            </w:pPr>
            <w:r>
              <w:t>DS2</w:t>
            </w:r>
          </w:p>
        </w:tc>
        <w:tc>
          <w:tcPr>
            <w:tcW w:w="3005" w:type="dxa"/>
          </w:tcPr>
          <w:p w14:paraId="226AD845" w14:textId="349E6A04" w:rsidR="00B94457" w:rsidRPr="00643E47" w:rsidRDefault="00643E47" w:rsidP="00643E4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95532</w:t>
            </w:r>
          </w:p>
        </w:tc>
        <w:tc>
          <w:tcPr>
            <w:tcW w:w="3006" w:type="dxa"/>
          </w:tcPr>
          <w:p w14:paraId="77F7907A" w14:textId="2332A6CE" w:rsidR="00B94457" w:rsidRPr="00643E47" w:rsidRDefault="00643E47" w:rsidP="00643E4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.28168</w:t>
            </w:r>
          </w:p>
        </w:tc>
      </w:tr>
    </w:tbl>
    <w:p w14:paraId="6755193D" w14:textId="77777777" w:rsidR="00E65973" w:rsidRDefault="00E65973">
      <w:pPr>
        <w:rPr>
          <w:b/>
          <w:bCs/>
        </w:rPr>
      </w:pPr>
    </w:p>
    <w:p w14:paraId="7E689AAC" w14:textId="4673E641" w:rsidR="00B94457" w:rsidRPr="00E65973" w:rsidRDefault="00E65973">
      <w:pPr>
        <w:rPr>
          <w:b/>
          <w:bCs/>
        </w:rPr>
      </w:pPr>
      <w:r w:rsidRPr="00E65973">
        <w:rPr>
          <w:b/>
          <w:bCs/>
        </w:rPr>
        <w:t>Section 2 Comparative Parallel Performance Measurements</w:t>
      </w:r>
    </w:p>
    <w:p w14:paraId="5FD27C43" w14:textId="131A629B" w:rsidR="00DA6705" w:rsidRPr="00F93291" w:rsidRDefault="00F93291">
      <w:pPr>
        <w:rPr>
          <w:b/>
          <w:bCs/>
        </w:rPr>
      </w:pPr>
      <w:r w:rsidRPr="00F93291">
        <w:rPr>
          <w:b/>
          <w:bCs/>
        </w:rPr>
        <w:t>Section 2.1 Runtimes</w:t>
      </w:r>
    </w:p>
    <w:p w14:paraId="433D0E7D" w14:textId="4CE1790D" w:rsidR="00C11B39" w:rsidRDefault="00C11B39" w:rsidP="00C11B39">
      <w:r>
        <w:t>D</w:t>
      </w:r>
      <w:r w:rsidR="00182CA6">
        <w:t>ataset 1</w:t>
      </w:r>
    </w:p>
    <w:tbl>
      <w:tblPr>
        <w:tblW w:w="90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1"/>
        <w:gridCol w:w="3053"/>
        <w:gridCol w:w="2958"/>
      </w:tblGrid>
      <w:tr w:rsidR="00C34363" w:rsidRPr="00C34363" w14:paraId="4A28AF55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5FE171E7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Threads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66DB9D55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Go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122FADBC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OpenMP</w:t>
            </w:r>
          </w:p>
        </w:tc>
      </w:tr>
      <w:tr w:rsidR="00C34363" w:rsidRPr="00C34363" w14:paraId="5680D1DA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15DB25E6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1349B01D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6.2292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0CF60DEC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5.18</w:t>
            </w:r>
          </w:p>
        </w:tc>
      </w:tr>
      <w:tr w:rsidR="00C34363" w:rsidRPr="00C34363" w14:paraId="26AAEE6C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26FF7E1A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3295601F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2.44243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27955357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1.668</w:t>
            </w:r>
          </w:p>
        </w:tc>
      </w:tr>
      <w:tr w:rsidR="00C34363" w:rsidRPr="00C34363" w14:paraId="0B710FC4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06897975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63053746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7.478488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5A2653FE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7.022</w:t>
            </w:r>
          </w:p>
        </w:tc>
      </w:tr>
      <w:tr w:rsidR="00C34363" w:rsidRPr="00C34363" w14:paraId="6856CDBB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0B76998A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5FECF39C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4.147318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204A9585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3.9</w:t>
            </w:r>
          </w:p>
        </w:tc>
      </w:tr>
      <w:tr w:rsidR="00C34363" w:rsidRPr="00C34363" w14:paraId="4623D74E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651F6489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0060C14D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2.887657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1AE45F2C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2.7</w:t>
            </w:r>
          </w:p>
        </w:tc>
      </w:tr>
      <w:tr w:rsidR="00C34363" w:rsidRPr="00C34363" w14:paraId="6CC0C381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680795AA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06057BCB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2.201418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1B6AD6D7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2.279</w:t>
            </w:r>
          </w:p>
        </w:tc>
      </w:tr>
      <w:tr w:rsidR="00C34363" w:rsidRPr="00C34363" w14:paraId="585CCA2A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3A191E0E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70A2D207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.628665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316059AB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.432</w:t>
            </w:r>
          </w:p>
        </w:tc>
      </w:tr>
      <w:tr w:rsidR="00C34363" w:rsidRPr="00C34363" w14:paraId="5CEB47CA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7AC48D50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616E3105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.270825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5B5B6980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.11</w:t>
            </w:r>
          </w:p>
        </w:tc>
      </w:tr>
      <w:tr w:rsidR="00C34363" w:rsidRPr="00C34363" w14:paraId="3DBB4CFB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492DE6A0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00F56497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0.982692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6120ADE0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0.898</w:t>
            </w:r>
          </w:p>
        </w:tc>
      </w:tr>
      <w:tr w:rsidR="00C34363" w:rsidRPr="00C34363" w14:paraId="29277DF3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55851FFC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6F28E87A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0.878035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0F6B79AC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0.822</w:t>
            </w:r>
          </w:p>
        </w:tc>
      </w:tr>
    </w:tbl>
    <w:p w14:paraId="00EDBA00" w14:textId="42DDAFEB" w:rsidR="00182CA6" w:rsidRDefault="00182CA6" w:rsidP="00AD5882">
      <w:pPr>
        <w:jc w:val="center"/>
      </w:pPr>
    </w:p>
    <w:p w14:paraId="4DB2B3F2" w14:textId="2A7E77E8" w:rsidR="00AD5882" w:rsidRDefault="00B64FD0" w:rsidP="00AD5882">
      <w:pPr>
        <w:jc w:val="center"/>
      </w:pPr>
      <w:r>
        <w:rPr>
          <w:noProof/>
        </w:rPr>
        <w:drawing>
          <wp:inline distT="0" distB="0" distL="0" distR="0" wp14:anchorId="50CAD5BF" wp14:editId="39C1E2C4">
            <wp:extent cx="5626735" cy="4102100"/>
            <wp:effectExtent l="0" t="0" r="12065" b="1270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62D760B-9A62-4225-9E20-338633D22F3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060E36B0" w14:textId="7E5E819C" w:rsidR="00CD49D6" w:rsidRDefault="00112737" w:rsidP="00112737">
      <w:r>
        <w:lastRenderedPageBreak/>
        <w:t>Dataset 2</w:t>
      </w:r>
    </w:p>
    <w:tbl>
      <w:tblPr>
        <w:tblW w:w="9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5"/>
        <w:gridCol w:w="3071"/>
        <w:gridCol w:w="2975"/>
      </w:tblGrid>
      <w:tr w:rsidR="00112737" w:rsidRPr="00112737" w14:paraId="77A93DE9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6128A447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Threads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6F330FAE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Go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14ED88E4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OpenMP</w:t>
            </w:r>
          </w:p>
        </w:tc>
      </w:tr>
      <w:tr w:rsidR="00112737" w:rsidRPr="00112737" w14:paraId="23BEB0FC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32B8FE7E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7E08028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69.29402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14553428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71.705</w:t>
            </w:r>
          </w:p>
        </w:tc>
      </w:tr>
      <w:tr w:rsidR="00112737" w:rsidRPr="00112737" w14:paraId="40B6712B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65986DD7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23BAB716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53.03127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4D0E82A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55.978</w:t>
            </w:r>
          </w:p>
        </w:tc>
      </w:tr>
      <w:tr w:rsidR="00112737" w:rsidRPr="00112737" w14:paraId="5ECDF2E6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3220632D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1F89860C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31.78972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79E845E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31.284</w:t>
            </w:r>
          </w:p>
        </w:tc>
      </w:tr>
      <w:tr w:rsidR="00112737" w:rsidRPr="00112737" w14:paraId="03F1C14C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1DEC4EE1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0D9AC1BE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7.68323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05074BC0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6.716</w:t>
            </w:r>
          </w:p>
        </w:tc>
      </w:tr>
      <w:tr w:rsidR="00112737" w:rsidRPr="00112737" w14:paraId="50169770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6C912B17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182F1130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2.31131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60B30D6A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1.547</w:t>
            </w:r>
          </w:p>
        </w:tc>
      </w:tr>
      <w:tr w:rsidR="00112737" w:rsidRPr="00112737" w14:paraId="035FB441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0DBC8E2A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15A6990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9.407323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33489A99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8.822</w:t>
            </w:r>
          </w:p>
        </w:tc>
      </w:tr>
      <w:tr w:rsidR="00112737" w:rsidRPr="00112737" w14:paraId="1F3B1769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0992DED5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627B5437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6.699683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305A9CB8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6.185</w:t>
            </w:r>
          </w:p>
        </w:tc>
      </w:tr>
      <w:tr w:rsidR="00112737" w:rsidRPr="00112737" w14:paraId="4B33915F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38FDE57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7F58192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5.323557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71C91B9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4.855</w:t>
            </w:r>
          </w:p>
        </w:tc>
      </w:tr>
      <w:tr w:rsidR="00112737" w:rsidRPr="00112737" w14:paraId="20A1D77E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145CC18E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457A2879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4.30356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7A6F7329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3.837</w:t>
            </w:r>
          </w:p>
        </w:tc>
      </w:tr>
      <w:tr w:rsidR="00112737" w:rsidRPr="00112737" w14:paraId="33628360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7BD4D051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2E48A19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3.81732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336B387B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3.429</w:t>
            </w:r>
          </w:p>
        </w:tc>
      </w:tr>
    </w:tbl>
    <w:p w14:paraId="0A9F388F" w14:textId="77777777" w:rsidR="00112737" w:rsidRDefault="00112737" w:rsidP="00651D87">
      <w:pPr>
        <w:jc w:val="center"/>
      </w:pPr>
    </w:p>
    <w:p w14:paraId="669A24EE" w14:textId="5225D121" w:rsidR="00CD49D6" w:rsidRDefault="00B64FD0">
      <w:r>
        <w:rPr>
          <w:noProof/>
        </w:rPr>
        <w:drawing>
          <wp:inline distT="0" distB="0" distL="0" distR="0" wp14:anchorId="0FD4B1DD" wp14:editId="6DB81AB6">
            <wp:extent cx="5626894" cy="3945731"/>
            <wp:effectExtent l="0" t="0" r="12065" b="17145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84A0A942-220A-4A35-8FE1-0FFCD703DAB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0D9FF9A9" w14:textId="77777777" w:rsidR="00E61C7E" w:rsidRDefault="00E61C7E"/>
    <w:p w14:paraId="4AC7A144" w14:textId="156638DB" w:rsidR="00C11B39" w:rsidRDefault="00DB2F01">
      <w:r>
        <w:t>Dataset 3</w:t>
      </w:r>
    </w:p>
    <w:tbl>
      <w:tblPr>
        <w:tblW w:w="90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7"/>
        <w:gridCol w:w="3084"/>
        <w:gridCol w:w="2987"/>
      </w:tblGrid>
      <w:tr w:rsidR="00E61C7E" w:rsidRPr="00E61C7E" w14:paraId="61BEEFBF" w14:textId="77777777" w:rsidTr="00E61C7E">
        <w:trPr>
          <w:trHeight w:val="283"/>
        </w:trPr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49E13278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Threads</w:t>
            </w:r>
          </w:p>
        </w:tc>
        <w:tc>
          <w:tcPr>
            <w:tcW w:w="3084" w:type="dxa"/>
            <w:shd w:val="clear" w:color="auto" w:fill="auto"/>
            <w:noWrap/>
            <w:vAlign w:val="bottom"/>
            <w:hideMark/>
          </w:tcPr>
          <w:p w14:paraId="5F5A0679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Go</w:t>
            </w:r>
          </w:p>
        </w:tc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1BB74AD8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OpenMP</w:t>
            </w:r>
          </w:p>
        </w:tc>
      </w:tr>
      <w:tr w:rsidR="00E61C7E" w:rsidRPr="00E61C7E" w14:paraId="75739879" w14:textId="77777777" w:rsidTr="00E61C7E">
        <w:trPr>
          <w:trHeight w:val="283"/>
        </w:trPr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750063D3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3084" w:type="dxa"/>
            <w:shd w:val="clear" w:color="auto" w:fill="auto"/>
            <w:noWrap/>
            <w:vAlign w:val="bottom"/>
            <w:hideMark/>
          </w:tcPr>
          <w:p w14:paraId="2B029602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74.89538</w:t>
            </w:r>
          </w:p>
        </w:tc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1D41840D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70.478</w:t>
            </w:r>
          </w:p>
        </w:tc>
      </w:tr>
      <w:tr w:rsidR="00E61C7E" w:rsidRPr="00E61C7E" w14:paraId="0475A79D" w14:textId="77777777" w:rsidTr="00E61C7E">
        <w:trPr>
          <w:trHeight w:val="283"/>
        </w:trPr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6EAD4B2C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3084" w:type="dxa"/>
            <w:shd w:val="clear" w:color="auto" w:fill="auto"/>
            <w:noWrap/>
            <w:vAlign w:val="bottom"/>
            <w:hideMark/>
          </w:tcPr>
          <w:p w14:paraId="0929C283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39.81903</w:t>
            </w:r>
          </w:p>
        </w:tc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2217C1E1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37.504</w:t>
            </w:r>
          </w:p>
        </w:tc>
      </w:tr>
      <w:tr w:rsidR="00E61C7E" w:rsidRPr="00E61C7E" w14:paraId="31B72436" w14:textId="77777777" w:rsidTr="00E61C7E">
        <w:trPr>
          <w:trHeight w:val="283"/>
        </w:trPr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30ABE177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3084" w:type="dxa"/>
            <w:shd w:val="clear" w:color="auto" w:fill="auto"/>
            <w:noWrap/>
            <w:vAlign w:val="bottom"/>
            <w:hideMark/>
          </w:tcPr>
          <w:p w14:paraId="4CF56B3F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22.33225</w:t>
            </w:r>
          </w:p>
        </w:tc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7E2021A1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20.811</w:t>
            </w:r>
          </w:p>
        </w:tc>
      </w:tr>
      <w:tr w:rsidR="00E61C7E" w:rsidRPr="00E61C7E" w14:paraId="51A794B6" w14:textId="77777777" w:rsidTr="00E61C7E">
        <w:trPr>
          <w:trHeight w:val="283"/>
        </w:trPr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59F4F5DF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3084" w:type="dxa"/>
            <w:shd w:val="clear" w:color="auto" w:fill="auto"/>
            <w:noWrap/>
            <w:vAlign w:val="bottom"/>
            <w:hideMark/>
          </w:tcPr>
          <w:p w14:paraId="25894614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15.64302</w:t>
            </w:r>
          </w:p>
        </w:tc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1E522D7B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14.783</w:t>
            </w:r>
          </w:p>
        </w:tc>
      </w:tr>
    </w:tbl>
    <w:p w14:paraId="32F4CD9C" w14:textId="77777777" w:rsidR="00B11441" w:rsidRDefault="00B11441"/>
    <w:p w14:paraId="209D612E" w14:textId="4C58B8E6" w:rsidR="00DB2F01" w:rsidRDefault="0062099C">
      <w:r>
        <w:rPr>
          <w:noProof/>
        </w:rPr>
        <w:lastRenderedPageBreak/>
        <w:drawing>
          <wp:inline distT="0" distB="0" distL="0" distR="0" wp14:anchorId="02BA27C0" wp14:editId="3A939C36">
            <wp:extent cx="5664994" cy="3945731"/>
            <wp:effectExtent l="0" t="0" r="12065" b="17145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3871BD6A-3675-47B9-9356-ED325FCE03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A48DC05" w14:textId="77777777" w:rsidR="00560994" w:rsidRDefault="00560994">
      <w:pPr>
        <w:rPr>
          <w:b/>
          <w:bCs/>
        </w:rPr>
      </w:pPr>
    </w:p>
    <w:p w14:paraId="0EAAA921" w14:textId="1BF66552" w:rsidR="00467366" w:rsidRDefault="00467366">
      <w:pPr>
        <w:rPr>
          <w:b/>
          <w:bCs/>
        </w:rPr>
      </w:pPr>
      <w:r w:rsidRPr="00467366">
        <w:rPr>
          <w:b/>
          <w:bCs/>
        </w:rPr>
        <w:t>Section 2.2 Speedups</w:t>
      </w:r>
    </w:p>
    <w:p w14:paraId="239B319E" w14:textId="5387E110" w:rsidR="00CC4D57" w:rsidRDefault="00A8191D">
      <w:pPr>
        <w:rPr>
          <w:b/>
          <w:bCs/>
        </w:rPr>
      </w:pPr>
      <w:r>
        <w:rPr>
          <w:noProof/>
        </w:rPr>
        <w:drawing>
          <wp:inline distT="0" distB="0" distL="0" distR="0" wp14:anchorId="1ED21621" wp14:editId="7CA7B85E">
            <wp:extent cx="5353050" cy="3757295"/>
            <wp:effectExtent l="0" t="0" r="0" b="1460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DADFD0FE-5590-42A6-A9D9-DA567B31E8D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35532AC" w14:textId="32D07F72" w:rsidR="00CC4D57" w:rsidRDefault="0087453B">
      <w:r>
        <w:rPr>
          <w:noProof/>
        </w:rPr>
        <w:lastRenderedPageBreak/>
        <w:drawing>
          <wp:inline distT="0" distB="0" distL="0" distR="0" wp14:anchorId="03B6182D" wp14:editId="3481C93C">
            <wp:extent cx="5727700" cy="3841750"/>
            <wp:effectExtent l="0" t="0" r="6350" b="635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5EC9E13D-4B30-4E6E-8406-5C77F9C555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197B8A9" w14:textId="768D9EEC" w:rsidR="003D3ABA" w:rsidRDefault="0087453B">
      <w:r>
        <w:rPr>
          <w:noProof/>
        </w:rPr>
        <w:drawing>
          <wp:inline distT="0" distB="0" distL="0" distR="0" wp14:anchorId="3216C596" wp14:editId="69450AFC">
            <wp:extent cx="5734050" cy="371475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CE584245-4EA5-4D43-A1C2-5DD9A54507C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2FC0944" w14:textId="67968F58" w:rsidR="00593518" w:rsidRDefault="00965C7D">
      <w:pPr>
        <w:rPr>
          <w:b/>
          <w:bCs/>
        </w:rPr>
      </w:pPr>
      <w:r w:rsidRPr="00965C7D">
        <w:rPr>
          <w:b/>
          <w:bCs/>
        </w:rPr>
        <w:t>Section 2.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965C7D" w14:paraId="56CBDAD5" w14:textId="77777777" w:rsidTr="00965C7D">
        <w:tc>
          <w:tcPr>
            <w:tcW w:w="1803" w:type="dxa"/>
          </w:tcPr>
          <w:p w14:paraId="580AE9AA" w14:textId="6ED6411B" w:rsidR="00965C7D" w:rsidRDefault="00965C7D" w:rsidP="00CF230F">
            <w:pPr>
              <w:jc w:val="center"/>
            </w:pPr>
            <w:r>
              <w:t>Language</w:t>
            </w:r>
          </w:p>
        </w:tc>
        <w:tc>
          <w:tcPr>
            <w:tcW w:w="1803" w:type="dxa"/>
          </w:tcPr>
          <w:p w14:paraId="35B2FA79" w14:textId="5D635D96" w:rsidR="00965C7D" w:rsidRDefault="00965C7D" w:rsidP="00CF230F">
            <w:pPr>
              <w:jc w:val="center"/>
            </w:pPr>
            <w:r>
              <w:t>Sequential Runtime (s)</w:t>
            </w:r>
          </w:p>
        </w:tc>
        <w:tc>
          <w:tcPr>
            <w:tcW w:w="1803" w:type="dxa"/>
          </w:tcPr>
          <w:p w14:paraId="2E3FB406" w14:textId="7769BC1B" w:rsidR="00965C7D" w:rsidRDefault="00965C7D" w:rsidP="00CF230F">
            <w:pPr>
              <w:jc w:val="center"/>
            </w:pPr>
            <w:r>
              <w:t>Best Parallel Runtime (s)</w:t>
            </w:r>
          </w:p>
        </w:tc>
        <w:tc>
          <w:tcPr>
            <w:tcW w:w="1803" w:type="dxa"/>
          </w:tcPr>
          <w:p w14:paraId="5CEA0945" w14:textId="5E60CA3D" w:rsidR="00965C7D" w:rsidRDefault="00965C7D" w:rsidP="00CF230F">
            <w:pPr>
              <w:jc w:val="center"/>
            </w:pPr>
            <w:r>
              <w:t>Best Speedup</w:t>
            </w:r>
          </w:p>
        </w:tc>
        <w:tc>
          <w:tcPr>
            <w:tcW w:w="1804" w:type="dxa"/>
          </w:tcPr>
          <w:p w14:paraId="197273A9" w14:textId="7169E351" w:rsidR="00965C7D" w:rsidRDefault="00965C7D" w:rsidP="00CF230F">
            <w:pPr>
              <w:jc w:val="center"/>
            </w:pPr>
            <w:r>
              <w:t>No. Threads</w:t>
            </w:r>
          </w:p>
        </w:tc>
      </w:tr>
      <w:tr w:rsidR="00965C7D" w14:paraId="012697A4" w14:textId="77777777" w:rsidTr="00965C7D">
        <w:tc>
          <w:tcPr>
            <w:tcW w:w="1803" w:type="dxa"/>
          </w:tcPr>
          <w:p w14:paraId="6596FF4F" w14:textId="43FF2690" w:rsidR="00965C7D" w:rsidRDefault="00965C7D" w:rsidP="00CF230F">
            <w:pPr>
              <w:jc w:val="center"/>
            </w:pPr>
            <w:r>
              <w:t>Go</w:t>
            </w:r>
          </w:p>
        </w:tc>
        <w:tc>
          <w:tcPr>
            <w:tcW w:w="1803" w:type="dxa"/>
          </w:tcPr>
          <w:p w14:paraId="6CCD630C" w14:textId="4B32BF6E" w:rsidR="00965C7D" w:rsidRPr="009D5378" w:rsidRDefault="009D5378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91639</w:t>
            </w:r>
          </w:p>
        </w:tc>
        <w:tc>
          <w:tcPr>
            <w:tcW w:w="1803" w:type="dxa"/>
          </w:tcPr>
          <w:p w14:paraId="1E5DAC09" w14:textId="2507B897" w:rsidR="00965C7D" w:rsidRPr="00CF230F" w:rsidRDefault="00CF230F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78035</w:t>
            </w:r>
          </w:p>
        </w:tc>
        <w:tc>
          <w:tcPr>
            <w:tcW w:w="1803" w:type="dxa"/>
          </w:tcPr>
          <w:p w14:paraId="0A9DA5AC" w14:textId="55FCD4D9" w:rsidR="00965C7D" w:rsidRPr="00AD2121" w:rsidRDefault="00AD2121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12729</w:t>
            </w:r>
          </w:p>
        </w:tc>
        <w:tc>
          <w:tcPr>
            <w:tcW w:w="1804" w:type="dxa"/>
          </w:tcPr>
          <w:p w14:paraId="5CE96723" w14:textId="7DB5A1B5" w:rsidR="00965C7D" w:rsidRDefault="00406B0C" w:rsidP="00CF230F">
            <w:pPr>
              <w:jc w:val="center"/>
            </w:pPr>
            <w:r>
              <w:t>64</w:t>
            </w:r>
          </w:p>
        </w:tc>
      </w:tr>
      <w:tr w:rsidR="00965C7D" w14:paraId="66945987" w14:textId="77777777" w:rsidTr="00965C7D">
        <w:tc>
          <w:tcPr>
            <w:tcW w:w="1803" w:type="dxa"/>
          </w:tcPr>
          <w:p w14:paraId="40940D99" w14:textId="0F369F1C" w:rsidR="00965C7D" w:rsidRDefault="006C336A" w:rsidP="00CF230F">
            <w:pPr>
              <w:jc w:val="center"/>
            </w:pPr>
            <w:r>
              <w:t>C+</w:t>
            </w:r>
            <w:r w:rsidR="00965C7D">
              <w:t>OpenMP</w:t>
            </w:r>
          </w:p>
        </w:tc>
        <w:tc>
          <w:tcPr>
            <w:tcW w:w="1803" w:type="dxa"/>
          </w:tcPr>
          <w:p w14:paraId="0ADA8812" w14:textId="61A89096" w:rsidR="00965C7D" w:rsidRPr="00CD37BB" w:rsidRDefault="00CD37BB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22271</w:t>
            </w:r>
          </w:p>
        </w:tc>
        <w:tc>
          <w:tcPr>
            <w:tcW w:w="1803" w:type="dxa"/>
          </w:tcPr>
          <w:p w14:paraId="7CA2BF2D" w14:textId="341EF5D1" w:rsidR="00965C7D" w:rsidRPr="0081000B" w:rsidRDefault="0081000B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22</w:t>
            </w:r>
          </w:p>
        </w:tc>
        <w:tc>
          <w:tcPr>
            <w:tcW w:w="1803" w:type="dxa"/>
          </w:tcPr>
          <w:p w14:paraId="0A8D1ABC" w14:textId="0A500576" w:rsidR="00965C7D" w:rsidRPr="00D72B5F" w:rsidRDefault="00CD37BB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51912</w:t>
            </w:r>
          </w:p>
        </w:tc>
        <w:tc>
          <w:tcPr>
            <w:tcW w:w="1804" w:type="dxa"/>
          </w:tcPr>
          <w:p w14:paraId="62475BA9" w14:textId="576FB968" w:rsidR="00965C7D" w:rsidRDefault="00406B0C" w:rsidP="00CF230F">
            <w:pPr>
              <w:jc w:val="center"/>
            </w:pPr>
            <w:r>
              <w:t>64</w:t>
            </w:r>
          </w:p>
        </w:tc>
      </w:tr>
    </w:tbl>
    <w:p w14:paraId="5A5A248A" w14:textId="55C11248" w:rsidR="00C54A61" w:rsidRPr="00C54A61" w:rsidRDefault="00C54A61">
      <w:pPr>
        <w:rPr>
          <w:b/>
          <w:bCs/>
        </w:rPr>
      </w:pPr>
      <w:r w:rsidRPr="00C54A61">
        <w:rPr>
          <w:b/>
          <w:bCs/>
        </w:rPr>
        <w:lastRenderedPageBreak/>
        <w:t>Section 2.4</w:t>
      </w:r>
    </w:p>
    <w:p w14:paraId="2A7FEA46" w14:textId="62684903" w:rsidR="00467366" w:rsidRDefault="00FC5603">
      <w:r>
        <w:t xml:space="preserve">The runtimes for both Go and C+OpenMP are very similar, with C+OpenMP being </w:t>
      </w:r>
      <w:r w:rsidR="00DC2F35">
        <w:t xml:space="preserve">slightly faster on average </w:t>
      </w:r>
      <w:r w:rsidR="000B7A52">
        <w:t>in all cases</w:t>
      </w:r>
      <w:r w:rsidR="001C4456">
        <w:t>.</w:t>
      </w:r>
    </w:p>
    <w:p w14:paraId="6F9A7A4D" w14:textId="59AD995E" w:rsidR="00821A8B" w:rsidRDefault="00821A8B">
      <w:r>
        <w:t xml:space="preserve">Looking at the numbers for speedups, the results for DS1, DS2 and DS3 are very similar, </w:t>
      </w:r>
      <w:r w:rsidR="00AE1F1D">
        <w:t xml:space="preserve">with 64 threads providing 18-19 times speedup on average for all three. </w:t>
      </w:r>
      <w:r w:rsidR="00A35575">
        <w:t xml:space="preserve">However, C+OpenMP consistently shows a significantly higher speedup than Go. </w:t>
      </w:r>
      <w:r w:rsidR="00AE1F1D">
        <w:t xml:space="preserve">The graph </w:t>
      </w:r>
      <w:r w:rsidR="00F835AB">
        <w:t xml:space="preserve">is also mostly linear, which suggests </w:t>
      </w:r>
      <w:r w:rsidR="00B10AE4">
        <w:t>the parallelism is ideal</w:t>
      </w:r>
      <w:r w:rsidR="00E86756">
        <w:t xml:space="preserve">, </w:t>
      </w:r>
      <w:r w:rsidR="00A35575">
        <w:t xml:space="preserve">until it plateaus </w:t>
      </w:r>
      <w:r w:rsidR="00152B20">
        <w:t>at around 32 threads.</w:t>
      </w:r>
      <w:r w:rsidR="001144C4">
        <w:t xml:space="preserve"> This suggests that </w:t>
      </w:r>
      <w:r w:rsidR="00255018">
        <w:t>this is the fastest the program can run, irregardless of an increase in threads/cores.</w:t>
      </w:r>
    </w:p>
    <w:p w14:paraId="7A22C815" w14:textId="2362D4A7" w:rsidR="003134B5" w:rsidRDefault="003134B5"/>
    <w:p w14:paraId="2184CA6F" w14:textId="6B02757B" w:rsidR="003134B5" w:rsidRDefault="003134B5">
      <w:pPr>
        <w:rPr>
          <w:b/>
          <w:bCs/>
        </w:rPr>
      </w:pPr>
      <w:r w:rsidRPr="003134B5">
        <w:rPr>
          <w:b/>
          <w:bCs/>
        </w:rPr>
        <w:t>Section 3 Programming Model Comparison</w:t>
      </w:r>
    </w:p>
    <w:p w14:paraId="4286BD88" w14:textId="0B8E8CAD" w:rsidR="007D3387" w:rsidRDefault="007D3387">
      <w:r>
        <w:t>TODO: finish this section (compare models)</w:t>
      </w:r>
      <w:bookmarkStart w:id="0" w:name="_GoBack"/>
      <w:bookmarkEnd w:id="0"/>
    </w:p>
    <w:p w14:paraId="1AEF6CA4" w14:textId="77A9A75E" w:rsidR="00930FB3" w:rsidRDefault="00416CE4">
      <w:r>
        <w:t xml:space="preserve">The biggest challenge I had </w:t>
      </w:r>
      <w:r w:rsidR="002009ED">
        <w:t>was deciding how to split the dataset into correctly sized chunks</w:t>
      </w:r>
      <w:r w:rsidR="004242C8">
        <w:t xml:space="preserve"> for the Go program</w:t>
      </w:r>
      <w:r w:rsidR="002009ED">
        <w:t xml:space="preserve">. This was especially difficult as the </w:t>
      </w:r>
      <w:r w:rsidR="001D18CA">
        <w:t>count of goroutines</w:t>
      </w:r>
      <w:r w:rsidR="002009ED">
        <w:t xml:space="preserve"> </w:t>
      </w:r>
      <w:r w:rsidR="001D18CA">
        <w:t>would often not be a factor of the dataset</w:t>
      </w:r>
      <w:r w:rsidR="00126841">
        <w:t xml:space="preserve"> (e.g. 60000 / 64) </w:t>
      </w:r>
      <w:r w:rsidR="004242C8">
        <w:t xml:space="preserve">and due to Go’s </w:t>
      </w:r>
      <w:r w:rsidR="009F7392">
        <w:t xml:space="preserve">integer division always rounding down this could cause some numbers to be skipped/processed twice. I first experimented with converting the integers to floats and </w:t>
      </w:r>
      <w:r w:rsidR="00A637C6">
        <w:t>rounding explicitly, but this was messy and didn’t guarantee the final upper number would be correct (</w:t>
      </w:r>
      <w:r w:rsidR="001B13ED">
        <w:t xml:space="preserve">e.g. </w:t>
      </w:r>
      <w:r w:rsidR="00A637C6">
        <w:t>could be rounded</w:t>
      </w:r>
      <w:r w:rsidR="001B13ED">
        <w:t xml:space="preserve"> up to 60001)</w:t>
      </w:r>
      <w:r w:rsidR="00F8382D">
        <w:t xml:space="preserve">. I </w:t>
      </w:r>
      <w:r w:rsidR="00C4535A">
        <w:t xml:space="preserve">finally decided to stick with </w:t>
      </w:r>
      <w:r w:rsidR="00610F09">
        <w:t xml:space="preserve">the current functionality, which </w:t>
      </w:r>
      <w:r w:rsidR="00F852C7">
        <w:t xml:space="preserve">uses integer division to divide the dataset into a variable called chunk (threads*chunk_size </w:t>
      </w:r>
      <w:r w:rsidR="005806CF">
        <w:t xml:space="preserve">&lt; dataset because integer division rounds down). Each goroutine would </w:t>
      </w:r>
      <w:r w:rsidR="002A2422">
        <w:t xml:space="preserve">process </w:t>
      </w:r>
      <w:r w:rsidR="00487126">
        <w:t>work of chunk_size, and the last goroutine would handle whatever</w:t>
      </w:r>
      <w:r w:rsidR="00E135B0">
        <w:t xml:space="preserve"> was remaining.</w:t>
      </w:r>
      <w:r w:rsidR="009A2AA0">
        <w:t xml:space="preserve"> This guarantees that every number is processed and splits the data into </w:t>
      </w:r>
      <w:r w:rsidR="00D82F8F">
        <w:t>almost even chunks.</w:t>
      </w:r>
      <w:r w:rsidR="00930FB3">
        <w:t xml:space="preserve"> </w:t>
      </w:r>
    </w:p>
    <w:p w14:paraId="5861F2CF" w14:textId="031D769E" w:rsidR="003134B5" w:rsidRDefault="00B637EA">
      <w:r>
        <w:t>However,</w:t>
      </w:r>
      <w:r w:rsidR="00930FB3">
        <w:t xml:space="preserve"> I </w:t>
      </w:r>
      <w:r w:rsidR="002F2110">
        <w:t xml:space="preserve">ultimately changed this to a round-robin style </w:t>
      </w:r>
      <w:r w:rsidR="00F02D84">
        <w:t>where goroutines are spawned and only deal with one value from</w:t>
      </w:r>
      <w:r w:rsidR="00BB4C53">
        <w:t xml:space="preserve"> a channel containing all numbers to be processed.</w:t>
      </w:r>
      <w:r w:rsidR="003A258A">
        <w:t xml:space="preserve"> This proved to be significantly faster than the original method (as seen below).</w:t>
      </w:r>
    </w:p>
    <w:p w14:paraId="1972B64D" w14:textId="77777777" w:rsidR="007048E8" w:rsidRDefault="007048E8"/>
    <w:p w14:paraId="3EF15E95" w14:textId="146A3993" w:rsidR="003134B5" w:rsidRDefault="000F380D">
      <w:pPr>
        <w:rPr>
          <w:b/>
          <w:bCs/>
        </w:rPr>
      </w:pPr>
      <w:r w:rsidRPr="000F380D">
        <w:rPr>
          <w:b/>
          <w:bCs/>
        </w:rPr>
        <w:t>Appendix A C+OpenMP TotientRange Program</w:t>
      </w:r>
    </w:p>
    <w:p w14:paraId="4A2F65EA" w14:textId="267BED33" w:rsidR="000F380D" w:rsidRDefault="004E5A21">
      <w:pPr>
        <w:rPr>
          <w:b/>
          <w:bCs/>
        </w:rPr>
      </w:pPr>
      <w:r>
        <w:rPr>
          <w:b/>
          <w:bCs/>
        </w:rPr>
        <w:t>Code:</w:t>
      </w:r>
    </w:p>
    <w:p w14:paraId="4A70409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TotientRangePar.c - Parallel Euler Totient Function (C Version)</w:t>
      </w:r>
    </w:p>
    <w:p w14:paraId="4F6BAA7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compile: gcc -Wall -O -o TotientRangePar TotientRangePar.c</w:t>
      </w:r>
    </w:p>
    <w:p w14:paraId="7077727E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run:     ./TotientRangePar lower_num upper_num num_threads(optional)</w:t>
      </w:r>
    </w:p>
    <w:p w14:paraId="31702EC1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BE7A01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Author: Max Kirker Burton 2260452b     13/11/19</w:t>
      </w:r>
    </w:p>
    <w:p w14:paraId="215B54A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CC424B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This program calculates the sum of the totients between a lower and an </w:t>
      </w:r>
    </w:p>
    <w:p w14:paraId="02182219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upper limit using C longs, and can be run with several Goroutines either set as an argument or</w:t>
      </w:r>
    </w:p>
    <w:p w14:paraId="72E0CD4E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as an environment variable</w:t>
      </w:r>
    </w:p>
    <w:p w14:paraId="35311A55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It is based on earlier work by:</w:t>
      </w:r>
    </w:p>
    <w:p w14:paraId="37CBF623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Phil Trinder, Nathan Charles, Hans-Wolfgang Loidl and Colin Runciman</w:t>
      </w:r>
    </w:p>
    <w:p w14:paraId="26AE6C9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88A876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The comments provide (executable) Haskell specifications of the functions</w:t>
      </w:r>
    </w:p>
    <w:p w14:paraId="71B374E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98D169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#include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&lt;stdio.h&gt;</w:t>
      </w:r>
    </w:p>
    <w:p w14:paraId="5DA656A0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#include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&lt;omp.h&gt;</w:t>
      </w:r>
    </w:p>
    <w:p w14:paraId="51561BC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#include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&lt;sys/time.h&gt;</w:t>
      </w:r>
    </w:p>
    <w:p w14:paraId="6F749175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FD327B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hcf x 0 = x</w:t>
      </w:r>
    </w:p>
    <w:p w14:paraId="3D8697F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hcf x y = hcf y (rem x y)</w:t>
      </w:r>
    </w:p>
    <w:p w14:paraId="6F818FB0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72376A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hc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0C4CDA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9133C7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t;</w:t>
      </w:r>
    </w:p>
    <w:p w14:paraId="42037A2C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72B4C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y !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D8D815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t = x % y;</w:t>
      </w:r>
    </w:p>
    <w:p w14:paraId="78A6F08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x = y;</w:t>
      </w:r>
    </w:p>
    <w:p w14:paraId="3765EDF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y = t;</w:t>
      </w:r>
    </w:p>
    <w:p w14:paraId="5C66F9D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58C8B05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x;</w:t>
      </w:r>
    </w:p>
    <w:p w14:paraId="2BBE22B3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845E573" w14:textId="77777777" w:rsidR="00BC410F" w:rsidRPr="00BC410F" w:rsidRDefault="00BC410F" w:rsidP="00BC410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803DFF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relprime x y = hcf x y == 1</w:t>
      </w:r>
    </w:p>
    <w:p w14:paraId="0ED75BF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EF1393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CCEE53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83D324C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hc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x, y) =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BF5EFC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EABA710" w14:textId="77777777" w:rsidR="00BC410F" w:rsidRPr="00BC410F" w:rsidRDefault="00BC410F" w:rsidP="00BC410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A34EF8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euler n = length (filter (relprime n) [1 .. n-1])</w:t>
      </w:r>
    </w:p>
    <w:p w14:paraId="2BD5B1EF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17F7E3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euler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8DA60A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F27C106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length, i;</w:t>
      </w:r>
    </w:p>
    <w:p w14:paraId="7324D28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AD6C9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length 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2BDE4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i 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 i &lt; n; i++)</w:t>
      </w:r>
    </w:p>
    <w:p w14:paraId="7BFA580C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n, i))</w:t>
      </w:r>
    </w:p>
    <w:p w14:paraId="4E10CEE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  length +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DE4836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length;</w:t>
      </w:r>
    </w:p>
    <w:p w14:paraId="6B8526B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E2B3848" w14:textId="77777777" w:rsidR="00BC410F" w:rsidRPr="00BC410F" w:rsidRDefault="00BC410F" w:rsidP="00BC410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1B217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sumTotient lower upper = sum (map euler [lower, lower+1 .. upper])</w:t>
      </w:r>
    </w:p>
    <w:p w14:paraId="2ADF76B9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DA5C4A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sumTotien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lower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upper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n_threads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9136EDB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990979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sum, i;</w:t>
      </w:r>
    </w:p>
    <w:p w14:paraId="6B1408AA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9D644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sum 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1D082F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#pragma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omp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parallel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chedule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guided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)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reduction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(+: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)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num_threads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n_threads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)</w:t>
      </w:r>
    </w:p>
    <w:p w14:paraId="0BCFA77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i = lower; i &lt;= upper; i++)</w:t>
      </w:r>
    </w:p>
    <w:p w14:paraId="3857BF59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  sum +=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euler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i);</w:t>
      </w:r>
    </w:p>
    <w:p w14:paraId="1954784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sum;</w:t>
      </w:r>
    </w:p>
    <w:p w14:paraId="5896831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12F367D" w14:textId="77777777" w:rsidR="00BC410F" w:rsidRPr="00BC410F" w:rsidRDefault="00BC410F" w:rsidP="00BC410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4A10EF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argc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**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786B2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DB39833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lower, upper;</w:t>
      </w:r>
    </w:p>
    <w:p w14:paraId="7DE2BEFB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num_threads =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omp_get_num_threads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EC596F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msec;</w:t>
      </w:r>
    </w:p>
    <w:p w14:paraId="7D3CB42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struc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timeval start, stop;</w:t>
      </w:r>
    </w:p>
    <w:p w14:paraId="1CD922B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150CB6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argc &lt;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2F957A3C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fewer than 2 arguments</w:t>
      </w:r>
      <w:r w:rsidRPr="00BC410F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47F1AA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2E3DC0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803DAB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sscan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%ld"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&amp;lower);</w:t>
      </w:r>
    </w:p>
    <w:p w14:paraId="76EABB4D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sscan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%ld"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&amp;upper);</w:t>
      </w:r>
    </w:p>
    <w:p w14:paraId="26207FD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argc =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7D5598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sscan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%d"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&amp;num_threads);</w:t>
      </w:r>
    </w:p>
    <w:p w14:paraId="5ED7BA79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1519A38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A3374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gettimeofday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&amp;start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</w:p>
    <w:p w14:paraId="778C7256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C: Sum of Totients  between [%ld..%ld] is %ld</w:t>
      </w:r>
      <w:r w:rsidRPr="00BC410F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0B3B63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     lower, upper,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sumTotien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lower, upper, num_threads));</w:t>
      </w:r>
    </w:p>
    <w:p w14:paraId="63F21F67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gettimeofday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&amp;stop, </w:t>
      </w:r>
      <w:r w:rsidRPr="00BC410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AAB9579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039221BF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00000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254740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sec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--;</w:t>
      </w:r>
    </w:p>
    <w:p w14:paraId="692B11D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457D8F8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msec =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* (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sec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sec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292B6B9A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(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410F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) /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CBADB1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D3225C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%f</w:t>
      </w:r>
      <w:r w:rsidRPr="00BC410F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BC41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, msec);  </w:t>
      </w:r>
      <w:r w:rsidRPr="00BC410F">
        <w:rPr>
          <w:rFonts w:ascii="Consolas" w:eastAsia="Times New Roman" w:hAnsi="Consolas" w:cs="Times New Roman"/>
          <w:color w:val="6A9955"/>
          <w:sz w:val="21"/>
          <w:szCs w:val="21"/>
        </w:rPr>
        <w:t>// Rename to elapsed time:</w:t>
      </w:r>
    </w:p>
    <w:p w14:paraId="27DA1312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C410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C410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1A5674" w14:textId="77777777" w:rsidR="00BC410F" w:rsidRPr="00BC410F" w:rsidRDefault="00BC410F" w:rsidP="00BC41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41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B4772DF" w14:textId="14EE5F53" w:rsidR="004E5A21" w:rsidRDefault="004E5A21"/>
    <w:p w14:paraId="48B29C57" w14:textId="77777777" w:rsidR="005D32E9" w:rsidRDefault="00CA2009">
      <w:r>
        <w:t xml:space="preserve">Uses </w:t>
      </w:r>
      <w:r w:rsidR="00024B63">
        <w:t>a Pragma-based Shared Memory</w:t>
      </w:r>
      <w:r w:rsidR="00950B01">
        <w:t xml:space="preserve"> paradigm</w:t>
      </w:r>
      <w:r w:rsidR="00974F90">
        <w:t xml:space="preserve"> (e.g. using shared variables)</w:t>
      </w:r>
      <w:r w:rsidR="00950B01">
        <w:t xml:space="preserve">. </w:t>
      </w:r>
    </w:p>
    <w:p w14:paraId="17CBA68E" w14:textId="3F4B596E" w:rsidR="001229D5" w:rsidRDefault="00AC5CDB">
      <w:r>
        <w:t xml:space="preserve">I used only one pragma in the final code, but I experimented with using nested pragmas, with another pragma inside of the euler function. </w:t>
      </w:r>
      <w:r w:rsidR="00877D51">
        <w:t xml:space="preserve">I thought that I could parallelise the </w:t>
      </w:r>
      <w:r w:rsidR="00476C9C">
        <w:t xml:space="preserve">calculations of </w:t>
      </w:r>
      <w:r w:rsidR="00B64473">
        <w:t>relprimes and</w:t>
      </w:r>
      <w:r w:rsidR="00476C9C">
        <w:t xml:space="preserve"> tried </w:t>
      </w:r>
      <w:r w:rsidR="00791EED">
        <w:t xml:space="preserve">assigning threads in different ways (e.g. 2 threads for the euler function, and all other threads for the sumTotient function) but </w:t>
      </w:r>
      <w:r w:rsidR="00AB1C93">
        <w:t>all</w:t>
      </w:r>
      <w:r w:rsidR="00791EED">
        <w:t xml:space="preserve"> these methods resulted in slower runtimes than simply using one pragma</w:t>
      </w:r>
      <w:r w:rsidR="00796628">
        <w:t>.</w:t>
      </w:r>
    </w:p>
    <w:p w14:paraId="09E13BD5" w14:textId="3CB55C45" w:rsidR="00AB1C93" w:rsidRDefault="00AB1C93">
      <w:r>
        <w:lastRenderedPageBreak/>
        <w:t xml:space="preserve">What did improve runtimes noticeably was changing the schedule parameter of the pragma. </w:t>
      </w:r>
      <w:r w:rsidR="00455E44">
        <w:t>By default, it takes</w:t>
      </w:r>
      <w:r w:rsidR="003747D2">
        <w:t xml:space="preserve"> the “static” argument, which </w:t>
      </w:r>
      <w:r w:rsidR="008B207B">
        <w:t xml:space="preserve">splits chunks into even sizes. </w:t>
      </w:r>
      <w:r w:rsidR="00AC2C3B">
        <w:t xml:space="preserve">Because my original </w:t>
      </w:r>
      <w:r w:rsidR="00CB2E72">
        <w:t xml:space="preserve">Go program did something similar, I tried to find a way to improve the runtimes in OpenMP. </w:t>
      </w:r>
      <w:r w:rsidR="00733548">
        <w:t>I found that setting schedule to “</w:t>
      </w:r>
      <w:r w:rsidR="00FF1376">
        <w:t>guided</w:t>
      </w:r>
      <w:r w:rsidR="00733548">
        <w:t xml:space="preserve">” </w:t>
      </w:r>
      <w:r w:rsidR="00E50D7B">
        <w:t xml:space="preserve">which starts chunk_size high then decreases it </w:t>
      </w:r>
      <w:r w:rsidR="0071155D">
        <w:t xml:space="preserve">for later threads. This reduces runtime since </w:t>
      </w:r>
      <w:r w:rsidR="00586F49">
        <w:t xml:space="preserve">higher </w:t>
      </w:r>
      <w:r w:rsidR="0079714B">
        <w:t>numbers take longer to compute (explained further in Appendix B).</w:t>
      </w:r>
      <w:r w:rsidR="009527F0">
        <w:t xml:space="preserve"> </w:t>
      </w:r>
    </w:p>
    <w:p w14:paraId="14A19351" w14:textId="25680EC5" w:rsidR="00CA76EF" w:rsidRDefault="00CA76EF">
      <w:r>
        <w:rPr>
          <w:noProof/>
        </w:rPr>
        <w:drawing>
          <wp:inline distT="0" distB="0" distL="0" distR="0" wp14:anchorId="240B68F8" wp14:editId="38E3E069">
            <wp:extent cx="5731510" cy="3382645"/>
            <wp:effectExtent l="0" t="0" r="2540" b="8255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A43254F7-B1C3-4DCA-AA21-562545BC874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D0DD5BC" w14:textId="77777777" w:rsidR="008855C7" w:rsidRDefault="008855C7"/>
    <w:p w14:paraId="5F451A2C" w14:textId="4F9F4B05" w:rsidR="000F380D" w:rsidRPr="008855C7" w:rsidRDefault="000F380D">
      <w:r w:rsidRPr="000F380D">
        <w:rPr>
          <w:b/>
          <w:bCs/>
        </w:rPr>
        <w:t>Appendix B Go TotientRange Program</w:t>
      </w:r>
    </w:p>
    <w:p w14:paraId="5F89DE7A" w14:textId="0DE06A20" w:rsidR="00423B6B" w:rsidRDefault="00423B6B">
      <w:pPr>
        <w:rPr>
          <w:b/>
          <w:bCs/>
        </w:rPr>
      </w:pPr>
      <w:r>
        <w:rPr>
          <w:b/>
          <w:bCs/>
        </w:rPr>
        <w:t>Code:</w:t>
      </w:r>
    </w:p>
    <w:p w14:paraId="6924514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totientRangePar.go - Parallel Euler Totient Function (Go Version)</w:t>
      </w:r>
    </w:p>
    <w:p w14:paraId="314FFE9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compile: go build</w:t>
      </w:r>
    </w:p>
    <w:p w14:paraId="64E6DE3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run:     totientRangePar lower_num upper_num num_threads</w:t>
      </w:r>
    </w:p>
    <w:p w14:paraId="07E7CB6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723B8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Author: Max Kirker Burton 2260452b   07/11/2019</w:t>
      </w:r>
    </w:p>
    <w:p w14:paraId="53637EF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0AB56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This program calculates the sum of the totients between a lower and an</w:t>
      </w:r>
    </w:p>
    <w:p w14:paraId="54DE0AE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upper limit, and can be run with several Goroutines</w:t>
      </w:r>
    </w:p>
    <w:p w14:paraId="6556367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37750DB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Each function has an executable Haskell specification</w:t>
      </w:r>
    </w:p>
    <w:p w14:paraId="209BD0B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14A2CEE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It is based on earlier work by: Greg Michaelson, Patrick Maier, Phil Trinder,</w:t>
      </w:r>
    </w:p>
    <w:p w14:paraId="44E8464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Nathan Charles, Hans-Wolfgang Loidl and Colin Runciman</w:t>
      </w:r>
    </w:p>
    <w:p w14:paraId="1DDC6A1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DE772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packag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main</w:t>
      </w:r>
    </w:p>
    <w:p w14:paraId="108CFC1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B0B72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14:paraId="157046F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fmt"</w:t>
      </w:r>
    </w:p>
    <w:p w14:paraId="0F5F30C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os"</w:t>
      </w:r>
    </w:p>
    <w:p w14:paraId="51DDE002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runtime"</w:t>
      </w:r>
    </w:p>
    <w:p w14:paraId="47E797A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strconv"</w:t>
      </w:r>
    </w:p>
    <w:p w14:paraId="1AB19CD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sync"</w:t>
      </w:r>
    </w:p>
    <w:p w14:paraId="2ADB90CB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time"</w:t>
      </w:r>
    </w:p>
    <w:p w14:paraId="444E92A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55D523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279BE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Compute the Highest Common Factor, hcf of two numbers x and y</w:t>
      </w:r>
    </w:p>
    <w:p w14:paraId="62951F9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0DEAF8C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hcf x 0 = x</w:t>
      </w:r>
    </w:p>
    <w:p w14:paraId="0A56678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hcf x y = hcf y (rem x y)</w:t>
      </w:r>
    </w:p>
    <w:p w14:paraId="2FCE3DD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2864B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hc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x, y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6AC65A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3EC4486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y !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B19782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x % y</w:t>
      </w:r>
    </w:p>
    <w:p w14:paraId="6B2210A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y</w:t>
      </w:r>
    </w:p>
    <w:p w14:paraId="14E5DD3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t</w:t>
      </w:r>
    </w:p>
    <w:p w14:paraId="51654FB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6AF0DA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x</w:t>
      </w:r>
    </w:p>
    <w:p w14:paraId="74AC473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033F62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75DC8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relprime determines whether two numbers x and y are relatively prime</w:t>
      </w:r>
    </w:p>
    <w:p w14:paraId="2899012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10CE092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relprime x y = hcf x y == 1</w:t>
      </w:r>
    </w:p>
    <w:p w14:paraId="4B425B7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BC8BF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x, y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bool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B52A6D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hc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x, y) =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4CD6BE8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558EF2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DB936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sequential euler function</w:t>
      </w:r>
    </w:p>
    <w:p w14:paraId="45B2569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AFE07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euler_seq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n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7428B92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3EF13A2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51BDE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25EEC31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; i &lt; n; i++ {</w:t>
      </w:r>
    </w:p>
    <w:p w14:paraId="53BF65C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n, i) {</w:t>
      </w:r>
    </w:p>
    <w:p w14:paraId="70B173D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length++</w:t>
      </w:r>
    </w:p>
    <w:p w14:paraId="62B6D1E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AA07FF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A5ACF4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length</w:t>
      </w:r>
    </w:p>
    <w:p w14:paraId="28CF6DE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8B801D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2BADE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euler(n) computes the Euler totient function, i.e. counts the number of</w:t>
      </w:r>
    </w:p>
    <w:p w14:paraId="54BA9EF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positive integers up to n that are relatively prime to n</w:t>
      </w:r>
    </w:p>
    <w:p w14:paraId="1670C70B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7F90A0A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// euler n = length (filter (relprime n) [1 .. n-1])</w:t>
      </w:r>
    </w:p>
    <w:p w14:paraId="6A6FEE3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12EC8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eule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value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ch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cha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wg *sync.WaitGroup) {</w:t>
      </w:r>
    </w:p>
    <w:p w14:paraId="6808DF7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3772C68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38110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06F0F78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; i &lt; value; i++ {</w:t>
      </w:r>
    </w:p>
    <w:p w14:paraId="6555D22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i, value) {</w:t>
      </w:r>
    </w:p>
    <w:p w14:paraId="286C44F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length++</w:t>
      </w:r>
    </w:p>
    <w:p w14:paraId="5C9F6C6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6B0FC5F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729DD22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ch &lt;- length</w:t>
      </w:r>
    </w:p>
    <w:p w14:paraId="7C1543E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wg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6DA097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5AA2ED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D2C2D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sumTotient lower upper sums the Euler totient values for all numbers</w:t>
      </w:r>
    </w:p>
    <w:p w14:paraId="6C88C34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between "lower" and "upper".</w:t>
      </w:r>
    </w:p>
    <w:p w14:paraId="55B8AEF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291E40A2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sumTotient lower upper = sum (map euler [lower, lower+1 .. upper])</w:t>
      </w:r>
    </w:p>
    <w:p w14:paraId="08A2521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33B13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umTotien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lower, upper, cores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8217C2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57A54F8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7BE8693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1A7E1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If more than 1 core is being used, utilise parallelism, otherwise run sequentially (with 1 core in this program, sequential is faster)</w:t>
      </w:r>
    </w:p>
    <w:p w14:paraId="7964EB7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cores &gt;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FAAE2CB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chI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=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mak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cha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00000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9CB4B3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chSum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=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mak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cha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00000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10F25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goroutines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cores</w:t>
      </w:r>
    </w:p>
    <w:p w14:paraId="002DD56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runtime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GOMAXPROCS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in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goroutines))</w:t>
      </w:r>
    </w:p>
    <w:p w14:paraId="7960126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wg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sync.WaitGroup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using a waitgroup to close the channel after all threads are completed</w:t>
      </w:r>
    </w:p>
    <w:p w14:paraId="75ADDDC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2292C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add all numbers in range of lower and upper to a channel</w:t>
      </w:r>
    </w:p>
    <w:p w14:paraId="0B65DB0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lower; i &lt;= upper; i++ {</w:t>
      </w:r>
    </w:p>
    <w:p w14:paraId="5D8F486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chIn &lt;- i</w:t>
      </w:r>
    </w:p>
    <w:p w14:paraId="5CD929C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2247E0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clos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chIn)</w:t>
      </w:r>
    </w:p>
    <w:p w14:paraId="1D03980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EB207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repeatedly spawn goroutines to take 1 entry in chIn and calculate its totient, which is then sent onto channel chSum</w:t>
      </w:r>
    </w:p>
    <w:p w14:paraId="3048BD8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=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rang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chIn {</w:t>
      </w:r>
    </w:p>
    <w:p w14:paraId="719CF25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wg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D0AA45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go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eule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value, chSum, &amp;wg)</w:t>
      </w:r>
    </w:p>
    <w:p w14:paraId="0C4F6D42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E1F33A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wg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Wai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E0E3E4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clos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chSum)</w:t>
      </w:r>
    </w:p>
    <w:p w14:paraId="3377054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11469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sum all values in channel chSum</w:t>
      </w:r>
    </w:p>
    <w:p w14:paraId="49CDB64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=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rang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chSum {</w:t>
      </w:r>
    </w:p>
    <w:p w14:paraId="73D63D85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sum += value</w:t>
      </w:r>
    </w:p>
    <w:p w14:paraId="7D0309F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8A1D28B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31716E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lower; i &lt;= upper; i++ {</w:t>
      </w:r>
    </w:p>
    <w:p w14:paraId="57D6983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sum +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euler_seq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i)</w:t>
      </w:r>
    </w:p>
    <w:p w14:paraId="5E9AA9BB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6E6E61C4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BA99F8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</w:p>
    <w:p w14:paraId="555ACE1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7A161D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5321C0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0E6A7D4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lowe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uppe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cores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2655F2B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</w:p>
    <w:p w14:paraId="4A4D97CC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Read and validate lower and upper arguments</w:t>
      </w:r>
    </w:p>
    <w:p w14:paraId="1DC538D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os.Args) &lt;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223424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ni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fm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print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Usage: must provide lower and upper range limits and number of cores as arguments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0DB1E53A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CB3903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B0D6B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lowe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strconv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os.Args[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; err !=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nil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E29F5A3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ni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fm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print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Can't parse first argument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7AC128C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F4768AF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uppe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strconv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os.Args[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; err !=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nil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187F989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ni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fm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print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Can't parse second argument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87CCF3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7255D2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cores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= strconv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os.Args[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B5CEA8"/>
          <w:sz w:val="21"/>
          <w:szCs w:val="21"/>
        </w:rPr>
        <w:t>64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; err != </w:t>
      </w:r>
      <w:r w:rsidRPr="001229D5">
        <w:rPr>
          <w:rFonts w:ascii="Consolas" w:eastAsia="Times New Roman" w:hAnsi="Consolas" w:cs="Times New Roman"/>
          <w:color w:val="569CD6"/>
          <w:sz w:val="21"/>
          <w:szCs w:val="21"/>
        </w:rPr>
        <w:t>nil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F73463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anic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fm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printf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Can't parse third argument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54584892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9E4FE8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Record start time</w:t>
      </w:r>
    </w:p>
    <w:p w14:paraId="410553B0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= time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Now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4686E3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Compute and output sum of totients</w:t>
      </w:r>
    </w:p>
    <w:p w14:paraId="35580CD1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fm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Sum of Totients between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lower,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and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upper, 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is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umTotien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lower, upper, cores))</w:t>
      </w:r>
    </w:p>
    <w:p w14:paraId="0DF07E8D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33ABC8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6A9955"/>
          <w:sz w:val="21"/>
          <w:szCs w:val="21"/>
        </w:rPr>
        <w:t>// Record the elapsed time</w:t>
      </w:r>
    </w:p>
    <w:p w14:paraId="7F51F93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= time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Now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6D2797E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29D5">
        <w:rPr>
          <w:rFonts w:ascii="Consolas" w:eastAsia="Times New Roman" w:hAnsi="Consolas" w:cs="Times New Roman"/>
          <w:color w:val="9CDCFE"/>
          <w:sz w:val="21"/>
          <w:szCs w:val="21"/>
        </w:rPr>
        <w:t>elapsed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:= 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Sub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start)</w:t>
      </w:r>
    </w:p>
    <w:p w14:paraId="538B8767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    fmt.</w:t>
      </w:r>
      <w:r w:rsidRPr="001229D5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29D5">
        <w:rPr>
          <w:rFonts w:ascii="Consolas" w:eastAsia="Times New Roman" w:hAnsi="Consolas" w:cs="Times New Roman"/>
          <w:color w:val="CE9178"/>
          <w:sz w:val="21"/>
          <w:szCs w:val="21"/>
        </w:rPr>
        <w:t>"Elapsed time"</w:t>
      </w: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, elapsed)</w:t>
      </w:r>
    </w:p>
    <w:p w14:paraId="2AD64FD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29D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AC1A146" w14:textId="77777777" w:rsidR="001229D5" w:rsidRPr="001229D5" w:rsidRDefault="001229D5" w:rsidP="001229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54000C" w14:textId="125A9CA8" w:rsidR="00423B6B" w:rsidRDefault="00423B6B"/>
    <w:p w14:paraId="55BA5BDF" w14:textId="77777777" w:rsidR="00CA76EF" w:rsidRDefault="00CA76EF">
      <w:r>
        <w:br w:type="page"/>
      </w:r>
    </w:p>
    <w:p w14:paraId="01546AA2" w14:textId="3F9F1A22" w:rsidR="008C214C" w:rsidRDefault="00CD20A8">
      <w:r>
        <w:lastRenderedPageBreak/>
        <w:t>Uses a Message Passing paradigm</w:t>
      </w:r>
      <w:r w:rsidR="004A3A81">
        <w:t xml:space="preserve"> (e.g. creating a channel with send and receives)</w:t>
      </w:r>
      <w:r>
        <w:t xml:space="preserve">. </w:t>
      </w:r>
    </w:p>
    <w:p w14:paraId="3938A336" w14:textId="5230653D" w:rsidR="00B10C5A" w:rsidRDefault="00B10C5A">
      <w:r>
        <w:t xml:space="preserve">The reason why </w:t>
      </w:r>
      <w:r w:rsidR="00777945">
        <w:t xml:space="preserve">low number of </w:t>
      </w:r>
      <w:r w:rsidR="000D5372">
        <w:t>goroutines</w:t>
      </w:r>
      <w:r w:rsidR="00777945">
        <w:t xml:space="preserve"> (e.g. 2) don’t provide a huge reduction in runtime is likely because of how the program separates </w:t>
      </w:r>
      <w:r w:rsidR="008E2CD5">
        <w:t xml:space="preserve">work into chunks. </w:t>
      </w:r>
      <w:r w:rsidR="00931960">
        <w:t xml:space="preserve">My program splits work into mostly even </w:t>
      </w:r>
      <w:r w:rsidR="000D5372">
        <w:t>chunks and</w:t>
      </w:r>
      <w:r w:rsidR="00931960">
        <w:t xml:space="preserve"> calculating the sum of totients in a range 1-1000 would take much less time than 1000-2000</w:t>
      </w:r>
      <w:r w:rsidR="000D5372">
        <w:t>, as more relative primes need to be calculated. Since I used a waitgroup to ensure all goroutines are completed</w:t>
      </w:r>
      <w:r w:rsidR="00C432FF">
        <w:t xml:space="preserve"> before the sum of the channel is calculated, the program runtime will be the </w:t>
      </w:r>
      <w:r w:rsidR="004310B6">
        <w:t xml:space="preserve">runtime of the slowest goroutine. </w:t>
      </w:r>
      <w:r w:rsidR="00913D48">
        <w:t>This becomes less of a problem at highe</w:t>
      </w:r>
      <w:r w:rsidR="00B66CB0">
        <w:t>r counts of goroutines as the chunks are smaller.</w:t>
      </w:r>
      <w:r w:rsidR="00596824">
        <w:t xml:space="preserve"> </w:t>
      </w:r>
      <w:r w:rsidR="00810873">
        <w:t xml:space="preserve">I thought of </w:t>
      </w:r>
      <w:r w:rsidR="009957B5">
        <w:t xml:space="preserve">ways to have different sized chunks, with larger sized chunks for the earlier </w:t>
      </w:r>
      <w:r w:rsidR="00305646">
        <w:t>numbers</w:t>
      </w:r>
      <w:r w:rsidR="00942472">
        <w:t xml:space="preserve"> (e.g. for a range of </w:t>
      </w:r>
      <w:r w:rsidR="001761DD">
        <w:t>2000</w:t>
      </w:r>
      <w:r w:rsidR="001D3DFC">
        <w:t xml:space="preserve"> and 2 threads</w:t>
      </w:r>
      <w:r w:rsidR="001761DD">
        <w:t xml:space="preserve">, </w:t>
      </w:r>
      <w:r w:rsidR="001D3DFC">
        <w:t>split into chunks of</w:t>
      </w:r>
      <w:r w:rsidR="00E3685E">
        <w:t xml:space="preserve"> 1-1500 and 1500-2000)</w:t>
      </w:r>
      <w:r w:rsidR="00CD50C1">
        <w:t xml:space="preserve">, but this proved difficult to implement, </w:t>
      </w:r>
      <w:r w:rsidR="008C214C">
        <w:t>and would require heavy tuning to be optimal.</w:t>
      </w:r>
    </w:p>
    <w:p w14:paraId="25A8A57C" w14:textId="172DAB1E" w:rsidR="008C214C" w:rsidRDefault="005353A8">
      <w:r>
        <w:t>Instead, I changed my program to disregard chunk</w:t>
      </w:r>
      <w:r w:rsidR="003012C4">
        <w:t xml:space="preserve">_size </w:t>
      </w:r>
      <w:r w:rsidR="00682832">
        <w:t xml:space="preserve">and instead spawn an arbitrary number of goroutines that </w:t>
      </w:r>
      <w:r w:rsidR="006E186F">
        <w:t xml:space="preserve">only compute 1 number. This works as at the start of the program, all numbers are </w:t>
      </w:r>
      <w:r w:rsidR="00D26F50">
        <w:t>sent</w:t>
      </w:r>
      <w:r w:rsidR="006E186F">
        <w:t xml:space="preserve"> to a channel, and </w:t>
      </w:r>
      <w:r w:rsidR="00D26F50">
        <w:t>the goroutines receive one number from the channel to compute. This significantly improved runtimes compared to my original method.</w:t>
      </w:r>
    </w:p>
    <w:p w14:paraId="4E0A5B1D" w14:textId="4275AFC1" w:rsidR="00A27194" w:rsidRDefault="00F134D1">
      <w:r>
        <w:rPr>
          <w:noProof/>
        </w:rPr>
        <w:drawing>
          <wp:inline distT="0" distB="0" distL="0" distR="0" wp14:anchorId="13A7A0A8" wp14:editId="0731A97D">
            <wp:extent cx="5731510" cy="3382645"/>
            <wp:effectExtent l="0" t="0" r="2540" b="8255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4B04BA7A-6898-4FAF-9A02-2ED6AE863CA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7E44FF6" w14:textId="4E80BD0C" w:rsidR="006372B1" w:rsidRPr="00423B6B" w:rsidRDefault="005C777E">
      <w:r>
        <w:t>However,</w:t>
      </w:r>
      <w:r w:rsidR="006372B1">
        <w:t xml:space="preserve"> as you can see from the graph, this also increased the runtime for 1 thread. To improve that, I a</w:t>
      </w:r>
      <w:r w:rsidR="00205DEC">
        <w:t>dded an if statement that would run the program sequentially if only 1 core was set by runtime.GOMAXPROCS.</w:t>
      </w:r>
      <w:r w:rsidR="00CA27D6">
        <w:t xml:space="preserve"> The result is my final Go program.</w:t>
      </w:r>
    </w:p>
    <w:sectPr w:rsidR="006372B1" w:rsidRPr="00423B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bUwNDQ1sTQ0MTNX0lEKTi0uzszPAykwqgUATWQlcSwAAAA="/>
  </w:docVars>
  <w:rsids>
    <w:rsidRoot w:val="00B94457"/>
    <w:rsid w:val="00024B63"/>
    <w:rsid w:val="00031147"/>
    <w:rsid w:val="000670F3"/>
    <w:rsid w:val="000709AF"/>
    <w:rsid w:val="00072097"/>
    <w:rsid w:val="000B7A52"/>
    <w:rsid w:val="000D5372"/>
    <w:rsid w:val="000F380D"/>
    <w:rsid w:val="00101147"/>
    <w:rsid w:val="00112737"/>
    <w:rsid w:val="001144C4"/>
    <w:rsid w:val="001229D5"/>
    <w:rsid w:val="00126841"/>
    <w:rsid w:val="00134EF7"/>
    <w:rsid w:val="00135EF2"/>
    <w:rsid w:val="00152B20"/>
    <w:rsid w:val="001761DD"/>
    <w:rsid w:val="001823F9"/>
    <w:rsid w:val="00182CA6"/>
    <w:rsid w:val="001A25E5"/>
    <w:rsid w:val="001B13ED"/>
    <w:rsid w:val="001C4456"/>
    <w:rsid w:val="001D18CA"/>
    <w:rsid w:val="001D3DFC"/>
    <w:rsid w:val="002009ED"/>
    <w:rsid w:val="00201EB8"/>
    <w:rsid w:val="00205DEC"/>
    <w:rsid w:val="00222D47"/>
    <w:rsid w:val="00255018"/>
    <w:rsid w:val="00267FD2"/>
    <w:rsid w:val="002A2422"/>
    <w:rsid w:val="002A2CD0"/>
    <w:rsid w:val="002F2110"/>
    <w:rsid w:val="003012C4"/>
    <w:rsid w:val="00305646"/>
    <w:rsid w:val="003134B5"/>
    <w:rsid w:val="00337831"/>
    <w:rsid w:val="00341ADA"/>
    <w:rsid w:val="003747D2"/>
    <w:rsid w:val="003A258A"/>
    <w:rsid w:val="003C0A80"/>
    <w:rsid w:val="003D3ABA"/>
    <w:rsid w:val="00406B0C"/>
    <w:rsid w:val="00416CE4"/>
    <w:rsid w:val="00423B6B"/>
    <w:rsid w:val="004242C8"/>
    <w:rsid w:val="004310B6"/>
    <w:rsid w:val="004421E8"/>
    <w:rsid w:val="00447DF0"/>
    <w:rsid w:val="00455E44"/>
    <w:rsid w:val="00467366"/>
    <w:rsid w:val="00476C9C"/>
    <w:rsid w:val="00487126"/>
    <w:rsid w:val="004A3A81"/>
    <w:rsid w:val="004B713D"/>
    <w:rsid w:val="004E5A21"/>
    <w:rsid w:val="005353A8"/>
    <w:rsid w:val="00544ABB"/>
    <w:rsid w:val="00560994"/>
    <w:rsid w:val="00571DAE"/>
    <w:rsid w:val="005806CF"/>
    <w:rsid w:val="00586F49"/>
    <w:rsid w:val="00593518"/>
    <w:rsid w:val="00596824"/>
    <w:rsid w:val="005B44DF"/>
    <w:rsid w:val="005C4DC3"/>
    <w:rsid w:val="005C777E"/>
    <w:rsid w:val="005D32E9"/>
    <w:rsid w:val="005E6B3B"/>
    <w:rsid w:val="00610F09"/>
    <w:rsid w:val="00613558"/>
    <w:rsid w:val="0062099C"/>
    <w:rsid w:val="006372B1"/>
    <w:rsid w:val="00643E47"/>
    <w:rsid w:val="00651D87"/>
    <w:rsid w:val="00682832"/>
    <w:rsid w:val="006C336A"/>
    <w:rsid w:val="006E186F"/>
    <w:rsid w:val="006E6A67"/>
    <w:rsid w:val="007048E8"/>
    <w:rsid w:val="0071155D"/>
    <w:rsid w:val="00733548"/>
    <w:rsid w:val="007336D1"/>
    <w:rsid w:val="00750E70"/>
    <w:rsid w:val="00777945"/>
    <w:rsid w:val="00791EED"/>
    <w:rsid w:val="0079381E"/>
    <w:rsid w:val="00796628"/>
    <w:rsid w:val="0079714B"/>
    <w:rsid w:val="007B6640"/>
    <w:rsid w:val="007D3387"/>
    <w:rsid w:val="0081000B"/>
    <w:rsid w:val="00810873"/>
    <w:rsid w:val="00810B8E"/>
    <w:rsid w:val="00821A8B"/>
    <w:rsid w:val="0087453B"/>
    <w:rsid w:val="00877D51"/>
    <w:rsid w:val="008845F8"/>
    <w:rsid w:val="008855C7"/>
    <w:rsid w:val="0089455F"/>
    <w:rsid w:val="008A362D"/>
    <w:rsid w:val="008B207B"/>
    <w:rsid w:val="008C214C"/>
    <w:rsid w:val="008E2CD5"/>
    <w:rsid w:val="008F7B56"/>
    <w:rsid w:val="00913D48"/>
    <w:rsid w:val="00930FB3"/>
    <w:rsid w:val="00931960"/>
    <w:rsid w:val="00942472"/>
    <w:rsid w:val="00950B01"/>
    <w:rsid w:val="009527F0"/>
    <w:rsid w:val="00965C7D"/>
    <w:rsid w:val="00974F90"/>
    <w:rsid w:val="009943FB"/>
    <w:rsid w:val="009957B5"/>
    <w:rsid w:val="009A229F"/>
    <w:rsid w:val="009A2AA0"/>
    <w:rsid w:val="009D5378"/>
    <w:rsid w:val="009F7392"/>
    <w:rsid w:val="00A27194"/>
    <w:rsid w:val="00A35575"/>
    <w:rsid w:val="00A637C6"/>
    <w:rsid w:val="00A80B03"/>
    <w:rsid w:val="00A8191D"/>
    <w:rsid w:val="00A87CC3"/>
    <w:rsid w:val="00AB1C93"/>
    <w:rsid w:val="00AC07E2"/>
    <w:rsid w:val="00AC2C3B"/>
    <w:rsid w:val="00AC45F5"/>
    <w:rsid w:val="00AC5CDB"/>
    <w:rsid w:val="00AD2121"/>
    <w:rsid w:val="00AD5882"/>
    <w:rsid w:val="00AE1F1D"/>
    <w:rsid w:val="00B10AE4"/>
    <w:rsid w:val="00B10C5A"/>
    <w:rsid w:val="00B11441"/>
    <w:rsid w:val="00B637EA"/>
    <w:rsid w:val="00B64473"/>
    <w:rsid w:val="00B64FD0"/>
    <w:rsid w:val="00B66CB0"/>
    <w:rsid w:val="00B94457"/>
    <w:rsid w:val="00BB4C53"/>
    <w:rsid w:val="00BC410F"/>
    <w:rsid w:val="00C11B39"/>
    <w:rsid w:val="00C34363"/>
    <w:rsid w:val="00C432FF"/>
    <w:rsid w:val="00C43FA7"/>
    <w:rsid w:val="00C4535A"/>
    <w:rsid w:val="00C54A61"/>
    <w:rsid w:val="00C55F90"/>
    <w:rsid w:val="00CA2009"/>
    <w:rsid w:val="00CA27D6"/>
    <w:rsid w:val="00CA76EF"/>
    <w:rsid w:val="00CB2E72"/>
    <w:rsid w:val="00CC4D57"/>
    <w:rsid w:val="00CD20A8"/>
    <w:rsid w:val="00CD37BB"/>
    <w:rsid w:val="00CD49D6"/>
    <w:rsid w:val="00CD50C1"/>
    <w:rsid w:val="00CE5ADD"/>
    <w:rsid w:val="00CF230F"/>
    <w:rsid w:val="00D26F50"/>
    <w:rsid w:val="00D72B5F"/>
    <w:rsid w:val="00D82F8F"/>
    <w:rsid w:val="00DA6705"/>
    <w:rsid w:val="00DB2F01"/>
    <w:rsid w:val="00DC2F35"/>
    <w:rsid w:val="00E135B0"/>
    <w:rsid w:val="00E3685E"/>
    <w:rsid w:val="00E50D7B"/>
    <w:rsid w:val="00E61C7E"/>
    <w:rsid w:val="00E65973"/>
    <w:rsid w:val="00E85010"/>
    <w:rsid w:val="00E86756"/>
    <w:rsid w:val="00EA6EED"/>
    <w:rsid w:val="00EC2BE6"/>
    <w:rsid w:val="00EC3048"/>
    <w:rsid w:val="00EE2727"/>
    <w:rsid w:val="00F02D84"/>
    <w:rsid w:val="00F134D1"/>
    <w:rsid w:val="00F27D20"/>
    <w:rsid w:val="00F5268E"/>
    <w:rsid w:val="00F61498"/>
    <w:rsid w:val="00F65623"/>
    <w:rsid w:val="00F835AB"/>
    <w:rsid w:val="00F8382D"/>
    <w:rsid w:val="00F852C7"/>
    <w:rsid w:val="00F93291"/>
    <w:rsid w:val="00FC5603"/>
    <w:rsid w:val="00FD2357"/>
    <w:rsid w:val="00FF1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23683"/>
  <w15:chartTrackingRefBased/>
  <w15:docId w15:val="{824BCA70-AA16-47DA-BE51-B3F5560B5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44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9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1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7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2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6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6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9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4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9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6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8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58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3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3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9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6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0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90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7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7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5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6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3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0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70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6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3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8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39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1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7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1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5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1</a:t>
            </a:r>
            <a:r>
              <a:rPr lang="en-GB" baseline="0"/>
              <a:t> Go vs OpenMP Execution Time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Graphs'!$B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Graphs'!$A$3:$A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xVal>
          <c:yVal>
            <c:numRef>
              <c:f>'[results go.xlsx]Graphs'!$B$3:$B$12</c:f>
              <c:numCache>
                <c:formatCode>General</c:formatCode>
                <c:ptCount val="10"/>
                <c:pt idx="0">
                  <c:v>16.355375959</c:v>
                </c:pt>
                <c:pt idx="1">
                  <c:v>9.0661467580000004</c:v>
                </c:pt>
                <c:pt idx="2">
                  <c:v>4.7405792340000001</c:v>
                </c:pt>
                <c:pt idx="3">
                  <c:v>2.4612415419999998</c:v>
                </c:pt>
                <c:pt idx="4">
                  <c:v>1.6475619239999999</c:v>
                </c:pt>
                <c:pt idx="5">
                  <c:v>1.264212785</c:v>
                </c:pt>
                <c:pt idx="6">
                  <c:v>0.97284453199999998</c:v>
                </c:pt>
                <c:pt idx="7">
                  <c:v>0.80052979300000005</c:v>
                </c:pt>
                <c:pt idx="8">
                  <c:v>0.80169590800000001</c:v>
                </c:pt>
                <c:pt idx="9">
                  <c:v>0.8027003940000000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855-4F5A-9A95-8C53AEFC7D4F}"/>
            </c:ext>
          </c:extLst>
        </c:ser>
        <c:ser>
          <c:idx val="1"/>
          <c:order val="1"/>
          <c:tx>
            <c:strRef>
              <c:f>'[results go.xlsx]Graphs'!$C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Graphs'!$A$3:$A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xVal>
          <c:yVal>
            <c:numRef>
              <c:f>'[results go.xlsx]Graphs'!$C$3:$C$12</c:f>
              <c:numCache>
                <c:formatCode>General</c:formatCode>
                <c:ptCount val="10"/>
                <c:pt idx="0">
                  <c:v>15.170999999999999</c:v>
                </c:pt>
                <c:pt idx="1">
                  <c:v>7.5919999999999996</c:v>
                </c:pt>
                <c:pt idx="2">
                  <c:v>3.9729999999999999</c:v>
                </c:pt>
                <c:pt idx="3">
                  <c:v>2.06</c:v>
                </c:pt>
                <c:pt idx="4">
                  <c:v>1.3759999999999999</c:v>
                </c:pt>
                <c:pt idx="5">
                  <c:v>1.0409999999999999</c:v>
                </c:pt>
                <c:pt idx="6">
                  <c:v>0.79500000000000004</c:v>
                </c:pt>
                <c:pt idx="7">
                  <c:v>0.64900000000000002</c:v>
                </c:pt>
                <c:pt idx="8">
                  <c:v>0.65100000000000002</c:v>
                </c:pt>
                <c:pt idx="9">
                  <c:v>0.65300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855-4F5A-9A95-8C53AEFC7D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4769360"/>
        <c:axId val="774769680"/>
      </c:scatterChart>
      <c:valAx>
        <c:axId val="7747693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00" b="0" i="0" baseline="0">
                    <a:effectLst/>
                  </a:rPr>
                  <a:t>Number of Threads</a:t>
                </a:r>
                <a:endParaRPr lang="en-GB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680"/>
        <c:crosses val="autoZero"/>
        <c:crossBetween val="midCat"/>
      </c:valAx>
      <c:valAx>
        <c:axId val="774769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edian</a:t>
                </a:r>
                <a:r>
                  <a:rPr lang="en-GB" baseline="0"/>
                  <a:t> Runtime (s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36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2</a:t>
            </a:r>
            <a:r>
              <a:rPr lang="en-GB" baseline="0"/>
              <a:t> Go vs OpenMP Execution Time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Graphs'!$B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Graphs'!$E$3:$E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xVal>
          <c:yVal>
            <c:numRef>
              <c:f>'[results go.xlsx]Graphs'!$F$3:$F$12</c:f>
              <c:numCache>
                <c:formatCode>General</c:formatCode>
                <c:ptCount val="10"/>
                <c:pt idx="0">
                  <c:v>69.912270863000003</c:v>
                </c:pt>
                <c:pt idx="1">
                  <c:v>38.368107610999999</c:v>
                </c:pt>
                <c:pt idx="2">
                  <c:v>20.064803259000001</c:v>
                </c:pt>
                <c:pt idx="3">
                  <c:v>10.406590813999999</c:v>
                </c:pt>
                <c:pt idx="4">
                  <c:v>6.9416794399999997</c:v>
                </c:pt>
                <c:pt idx="5">
                  <c:v>5.2270355249999998</c:v>
                </c:pt>
                <c:pt idx="6">
                  <c:v>4.0979035460000004</c:v>
                </c:pt>
                <c:pt idx="7">
                  <c:v>3.376901384</c:v>
                </c:pt>
                <c:pt idx="8">
                  <c:v>3.3745344510000002</c:v>
                </c:pt>
                <c:pt idx="9">
                  <c:v>3.37705841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45C-4702-942D-451673406E6D}"/>
            </c:ext>
          </c:extLst>
        </c:ser>
        <c:ser>
          <c:idx val="1"/>
          <c:order val="1"/>
          <c:tx>
            <c:strRef>
              <c:f>'[results go.xlsx]Graphs'!$C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Graphs'!$E$3:$E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xVal>
          <c:yVal>
            <c:numRef>
              <c:f>'[results go.xlsx]Graphs'!$G$3:$G$12</c:f>
              <c:numCache>
                <c:formatCode>General</c:formatCode>
                <c:ptCount val="10"/>
                <c:pt idx="0">
                  <c:v>65.084999999999994</c:v>
                </c:pt>
                <c:pt idx="1">
                  <c:v>32.561999999999998</c:v>
                </c:pt>
                <c:pt idx="2">
                  <c:v>17.042000000000002</c:v>
                </c:pt>
                <c:pt idx="3">
                  <c:v>8.8390000000000004</c:v>
                </c:pt>
                <c:pt idx="4">
                  <c:v>5.8940000000000001</c:v>
                </c:pt>
                <c:pt idx="5">
                  <c:v>4.43</c:v>
                </c:pt>
                <c:pt idx="6">
                  <c:v>3.399</c:v>
                </c:pt>
                <c:pt idx="7">
                  <c:v>2.76</c:v>
                </c:pt>
                <c:pt idx="8">
                  <c:v>2.7610000000000001</c:v>
                </c:pt>
                <c:pt idx="9">
                  <c:v>2.7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45C-4702-942D-451673406E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4769360"/>
        <c:axId val="774769680"/>
      </c:scatterChart>
      <c:valAx>
        <c:axId val="7747693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00" b="0" i="0" baseline="0">
                    <a:effectLst/>
                  </a:rPr>
                  <a:t>Number of Threads</a:t>
                </a:r>
                <a:endParaRPr lang="en-GB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680"/>
        <c:crosses val="autoZero"/>
        <c:crossBetween val="midCat"/>
      </c:valAx>
      <c:valAx>
        <c:axId val="774769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edian</a:t>
                </a:r>
                <a:r>
                  <a:rPr lang="en-GB" baseline="0"/>
                  <a:t> Runtime (s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36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3</a:t>
            </a:r>
            <a:r>
              <a:rPr lang="en-GB" baseline="0"/>
              <a:t> Go vs OpenMP Execution Time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Graphs'!$B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Graphs'!$I$3:$I$6</c:f>
              <c:numCache>
                <c:formatCode>General</c:formatCode>
                <c:ptCount val="4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</c:numCache>
            </c:numRef>
          </c:xVal>
          <c:yVal>
            <c:numRef>
              <c:f>'[results go.xlsx]Graphs'!$J$3:$J$6</c:f>
              <c:numCache>
                <c:formatCode>General</c:formatCode>
                <c:ptCount val="4"/>
                <c:pt idx="0">
                  <c:v>43.908420771999999</c:v>
                </c:pt>
                <c:pt idx="1">
                  <c:v>22.003493661</c:v>
                </c:pt>
                <c:pt idx="2">
                  <c:v>14.206003402</c:v>
                </c:pt>
                <c:pt idx="3">
                  <c:v>14.20570956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432-4B74-929F-0E52D10C0C0D}"/>
            </c:ext>
          </c:extLst>
        </c:ser>
        <c:ser>
          <c:idx val="1"/>
          <c:order val="1"/>
          <c:tx>
            <c:strRef>
              <c:f>'[results go.xlsx]Graphs'!$C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Graphs'!$I$3:$I$6</c:f>
              <c:numCache>
                <c:formatCode>General</c:formatCode>
                <c:ptCount val="4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</c:numCache>
            </c:numRef>
          </c:xVal>
          <c:yVal>
            <c:numRef>
              <c:f>'[results go.xlsx]Graphs'!$K$3:$K$6</c:f>
              <c:numCache>
                <c:formatCode>General</c:formatCode>
                <c:ptCount val="4"/>
                <c:pt idx="0">
                  <c:v>37.725000000000001</c:v>
                </c:pt>
                <c:pt idx="1">
                  <c:v>18.89</c:v>
                </c:pt>
                <c:pt idx="2">
                  <c:v>11.741</c:v>
                </c:pt>
                <c:pt idx="3">
                  <c:v>11.74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432-4B74-929F-0E52D10C0C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4769360"/>
        <c:axId val="774769680"/>
      </c:scatterChart>
      <c:valAx>
        <c:axId val="7747693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00" b="0" i="0" baseline="0">
                    <a:effectLst/>
                  </a:rPr>
                  <a:t>Number of Threads</a:t>
                </a:r>
                <a:endParaRPr lang="en-GB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680"/>
        <c:crosses val="autoZero"/>
        <c:crossBetween val="midCat"/>
      </c:valAx>
      <c:valAx>
        <c:axId val="774769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edian</a:t>
                </a:r>
                <a:r>
                  <a:rPr lang="en-GB" baseline="0"/>
                  <a:t> Runtime (s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36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1 Go</a:t>
            </a:r>
            <a:r>
              <a:rPr lang="en-GB" baseline="0"/>
              <a:t> vs C+OpenMP Absolute Speedup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Speedups'!$E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Speedups'!$E$3:$E$12</c:f>
              <c:numCache>
                <c:formatCode>General</c:formatCode>
                <c:ptCount val="10"/>
                <c:pt idx="0">
                  <c:v>0.97553996484074335</c:v>
                </c:pt>
                <c:pt idx="1">
                  <c:v>1.7598791762245594</c:v>
                </c:pt>
                <c:pt idx="2">
                  <c:v>3.3656905834558191</c:v>
                </c:pt>
                <c:pt idx="3">
                  <c:v>6.482631881401911</c:v>
                </c:pt>
                <c:pt idx="4">
                  <c:v>9.6842022479271623</c:v>
                </c:pt>
                <c:pt idx="5">
                  <c:v>12.620757420990644</c:v>
                </c:pt>
                <c:pt idx="6">
                  <c:v>16.400691336773633</c:v>
                </c:pt>
                <c:pt idx="7">
                  <c:v>19.930954509771755</c:v>
                </c:pt>
                <c:pt idx="8">
                  <c:v>19.901963735606344</c:v>
                </c:pt>
                <c:pt idx="9">
                  <c:v>19.877058747276507</c:v>
                </c:pt>
              </c:numCache>
            </c:numRef>
          </c:xVal>
          <c:yVal>
            <c:numRef>
              <c:f>'[results go.xlsx]Speedups'!$D$3:$D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22D-4750-A95F-8CFD8B6A606C}"/>
            </c:ext>
          </c:extLst>
        </c:ser>
        <c:ser>
          <c:idx val="1"/>
          <c:order val="1"/>
          <c:tx>
            <c:strRef>
              <c:f>'[results go.xlsx]Speedups'!$F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Speedups'!$F$3:$F$12</c:f>
              <c:numCache>
                <c:formatCode>General</c:formatCode>
                <c:ptCount val="10"/>
                <c:pt idx="0">
                  <c:v>1.0029095643003099</c:v>
                </c:pt>
                <c:pt idx="1">
                  <c:v>2.0041018177028449</c:v>
                </c:pt>
                <c:pt idx="2">
                  <c:v>3.8296352881953184</c:v>
                </c:pt>
                <c:pt idx="3">
                  <c:v>7.3859907766990283</c:v>
                </c:pt>
                <c:pt idx="4">
                  <c:v>11.057515261627907</c:v>
                </c:pt>
                <c:pt idx="5">
                  <c:v>14.615889529298752</c:v>
                </c:pt>
                <c:pt idx="6">
                  <c:v>19.138542138364777</c:v>
                </c:pt>
                <c:pt idx="7">
                  <c:v>23.443976887519259</c:v>
                </c:pt>
                <c:pt idx="8">
                  <c:v>23.371952380952379</c:v>
                </c:pt>
                <c:pt idx="9">
                  <c:v>23.300369065849921</c:v>
                </c:pt>
              </c:numCache>
            </c:numRef>
          </c:xVal>
          <c:yVal>
            <c:numRef>
              <c:f>'[results go.xlsx]Speedups'!$D$3:$D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22D-4750-A95F-8CFD8B6A60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37405264"/>
        <c:axId val="837405584"/>
      </c:scatterChart>
      <c:valAx>
        <c:axId val="8374052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Speedu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584"/>
        <c:crosses val="autoZero"/>
        <c:crossBetween val="midCat"/>
      </c:valAx>
      <c:valAx>
        <c:axId val="837405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 of Threa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2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2 Go</a:t>
            </a:r>
            <a:r>
              <a:rPr lang="en-GB" baseline="0"/>
              <a:t> vs C+OpenMP Absolute Speedup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Speedups'!$E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Speedups'!$I$3:$I$12</c:f>
              <c:numCache>
                <c:formatCode>General</c:formatCode>
                <c:ptCount val="10"/>
                <c:pt idx="0">
                  <c:v>0.97199037368079022</c:v>
                </c:pt>
                <c:pt idx="1">
                  <c:v>1.7711077900938177</c:v>
                </c:pt>
                <c:pt idx="2">
                  <c:v>3.3867291597050388</c:v>
                </c:pt>
                <c:pt idx="3">
                  <c:v>6.5299054700585826</c:v>
                </c:pt>
                <c:pt idx="4">
                  <c:v>9.789281523060362</c:v>
                </c:pt>
                <c:pt idx="5">
                  <c:v>13.000495970610416</c:v>
                </c:pt>
                <c:pt idx="6">
                  <c:v>16.582638785466425</c:v>
                </c:pt>
                <c:pt idx="7">
                  <c:v>20.123197734755053</c:v>
                </c:pt>
                <c:pt idx="8">
                  <c:v>20.137312351593472</c:v>
                </c:pt>
                <c:pt idx="9">
                  <c:v>20.122262019266845</c:v>
                </c:pt>
              </c:numCache>
            </c:numRef>
          </c:xVal>
          <c:yVal>
            <c:numRef>
              <c:f>'[results go.xlsx]Speedups'!$H$3:$H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A5A-47EE-BFEA-2DE4D478B5CB}"/>
            </c:ext>
          </c:extLst>
        </c:ser>
        <c:ser>
          <c:idx val="1"/>
          <c:order val="1"/>
          <c:tx>
            <c:strRef>
              <c:f>'[results go.xlsx]Speedups'!$F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Speedups'!$J$3:$J$12</c:f>
              <c:numCache>
                <c:formatCode>General</c:formatCode>
                <c:ptCount val="10"/>
                <c:pt idx="0">
                  <c:v>1.0030219251747716</c:v>
                </c:pt>
                <c:pt idx="1">
                  <c:v>2.0048425158159819</c:v>
                </c:pt>
                <c:pt idx="2">
                  <c:v>3.8306350193639243</c:v>
                </c:pt>
                <c:pt idx="3">
                  <c:v>7.3856411358750993</c:v>
                </c:pt>
                <c:pt idx="4">
                  <c:v>11.075955548014932</c:v>
                </c:pt>
                <c:pt idx="5">
                  <c:v>14.736271331828444</c:v>
                </c:pt>
                <c:pt idx="6">
                  <c:v>19.206143571638719</c:v>
                </c:pt>
                <c:pt idx="7">
                  <c:v>23.652783333333335</c:v>
                </c:pt>
                <c:pt idx="8">
                  <c:v>23.644216588192684</c:v>
                </c:pt>
                <c:pt idx="9">
                  <c:v>23.652783333333335</c:v>
                </c:pt>
              </c:numCache>
            </c:numRef>
          </c:xVal>
          <c:yVal>
            <c:numRef>
              <c:f>'[results go.xlsx]Speedups'!$H$3:$H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A5A-47EE-BFEA-2DE4D478B5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37405264"/>
        <c:axId val="837405584"/>
      </c:scatterChart>
      <c:valAx>
        <c:axId val="8374052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Speedu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584"/>
        <c:crosses val="autoZero"/>
        <c:crossBetween val="midCat"/>
      </c:valAx>
      <c:valAx>
        <c:axId val="837405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 of Threa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2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3 Go</a:t>
            </a:r>
            <a:r>
              <a:rPr lang="en-GB" baseline="0"/>
              <a:t> vs C+OpenMP Absolute Speedup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Speedups'!$E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Speedups'!$M$3:$M$6</c:f>
              <c:numCache>
                <c:formatCode>General</c:formatCode>
                <c:ptCount val="4"/>
                <c:pt idx="0">
                  <c:v>6.7080673329027105</c:v>
                </c:pt>
                <c:pt idx="1">
                  <c:v>13.386085298902207</c:v>
                </c:pt>
                <c:pt idx="2">
                  <c:v>20.73353318911165</c:v>
                </c:pt>
                <c:pt idx="3">
                  <c:v>20.733962046041459</c:v>
                </c:pt>
              </c:numCache>
            </c:numRef>
          </c:xVal>
          <c:yVal>
            <c:numRef>
              <c:f>'[results go.xlsx]Speedups'!$L$3:$L$6</c:f>
              <c:numCache>
                <c:formatCode>General</c:formatCode>
                <c:ptCount val="4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604-435B-A80A-9C97E0D631C0}"/>
            </c:ext>
          </c:extLst>
        </c:ser>
        <c:ser>
          <c:idx val="1"/>
          <c:order val="1"/>
          <c:tx>
            <c:strRef>
              <c:f>'[results go.xlsx]Speedups'!$F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Speedups'!$N$3:$N$6</c:f>
              <c:numCache>
                <c:formatCode>General</c:formatCode>
                <c:ptCount val="4"/>
                <c:pt idx="0">
                  <c:v>7.3845195493704443</c:v>
                </c:pt>
                <c:pt idx="1">
                  <c:v>14.747538380095289</c:v>
                </c:pt>
                <c:pt idx="2">
                  <c:v>23.727195298526532</c:v>
                </c:pt>
                <c:pt idx="3">
                  <c:v>23.727195298526532</c:v>
                </c:pt>
              </c:numCache>
            </c:numRef>
          </c:xVal>
          <c:yVal>
            <c:numRef>
              <c:f>'[results go.xlsx]Speedups'!$L$3:$L$6</c:f>
              <c:numCache>
                <c:formatCode>General</c:formatCode>
                <c:ptCount val="4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604-435B-A80A-9C97E0D631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37405264"/>
        <c:axId val="837405584"/>
      </c:scatterChart>
      <c:valAx>
        <c:axId val="8374052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Speedu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584"/>
        <c:crosses val="autoZero"/>
        <c:crossBetween val="midCat"/>
      </c:valAx>
      <c:valAx>
        <c:axId val="837405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 of Threa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2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2 C+OpenMP Untuned vs Tuned Performa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Performance Tuning'!$C$2</c:f>
              <c:strCache>
                <c:ptCount val="1"/>
                <c:pt idx="0">
                  <c:v>Untuned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Performance Tuning'!$C$16:$C$25</c:f>
              <c:numCache>
                <c:formatCode>General</c:formatCode>
                <c:ptCount val="10"/>
                <c:pt idx="0">
                  <c:v>71.704999999999998</c:v>
                </c:pt>
                <c:pt idx="1">
                  <c:v>55.978000000000002</c:v>
                </c:pt>
                <c:pt idx="2">
                  <c:v>31.283999999999999</c:v>
                </c:pt>
                <c:pt idx="3">
                  <c:v>16.716000000000001</c:v>
                </c:pt>
                <c:pt idx="4">
                  <c:v>11.547000000000001</c:v>
                </c:pt>
                <c:pt idx="5">
                  <c:v>8.8219999999999992</c:v>
                </c:pt>
                <c:pt idx="6">
                  <c:v>6.1849999999999996</c:v>
                </c:pt>
                <c:pt idx="7">
                  <c:v>4.8550000000000004</c:v>
                </c:pt>
                <c:pt idx="8">
                  <c:v>3.8370000000000002</c:v>
                </c:pt>
                <c:pt idx="9">
                  <c:v>3.4289999999999998</c:v>
                </c:pt>
              </c:numCache>
            </c:numRef>
          </c:xVal>
          <c:yVal>
            <c:numRef>
              <c:f>'[results go.xlsx]Performance Tuning'!$B$16:$B$25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5E7-4A44-B6C5-41307713FBB5}"/>
            </c:ext>
          </c:extLst>
        </c:ser>
        <c:ser>
          <c:idx val="1"/>
          <c:order val="1"/>
          <c:tx>
            <c:strRef>
              <c:f>'[results go.xlsx]Performance Tuning'!$D$2</c:f>
              <c:strCache>
                <c:ptCount val="1"/>
                <c:pt idx="0">
                  <c:v>Tuned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Performance Tuning'!$D$16:$D$25</c:f>
              <c:numCache>
                <c:formatCode>General</c:formatCode>
                <c:ptCount val="10"/>
                <c:pt idx="0">
                  <c:v>65.084999999999994</c:v>
                </c:pt>
                <c:pt idx="1">
                  <c:v>32.561999999999998</c:v>
                </c:pt>
                <c:pt idx="2">
                  <c:v>17.038</c:v>
                </c:pt>
                <c:pt idx="3">
                  <c:v>8.8390000000000004</c:v>
                </c:pt>
                <c:pt idx="4">
                  <c:v>5.8940000000000001</c:v>
                </c:pt>
                <c:pt idx="5">
                  <c:v>4.43</c:v>
                </c:pt>
                <c:pt idx="6">
                  <c:v>3.399</c:v>
                </c:pt>
                <c:pt idx="7">
                  <c:v>2.76</c:v>
                </c:pt>
                <c:pt idx="8">
                  <c:v>2.7610000000000001</c:v>
                </c:pt>
                <c:pt idx="9">
                  <c:v>2.76</c:v>
                </c:pt>
              </c:numCache>
            </c:numRef>
          </c:xVal>
          <c:yVal>
            <c:numRef>
              <c:f>'[results go.xlsx]Performance Tuning'!$B$16:$B$25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5E7-4A44-B6C5-41307713FBB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3440952"/>
        <c:axId val="473441592"/>
      </c:scatterChart>
      <c:valAx>
        <c:axId val="4734409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Run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3441592"/>
        <c:crosses val="autoZero"/>
        <c:crossBetween val="midCat"/>
      </c:valAx>
      <c:valAx>
        <c:axId val="473441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 of Threa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344095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2 Go Untuned vs Tuned Performa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Performance Tuning'!$C$2</c:f>
              <c:strCache>
                <c:ptCount val="1"/>
                <c:pt idx="0">
                  <c:v>Untuned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Performance Tuning'!$C$3:$C$12</c:f>
              <c:numCache>
                <c:formatCode>General</c:formatCode>
                <c:ptCount val="10"/>
                <c:pt idx="0">
                  <c:v>69.294019246000005</c:v>
                </c:pt>
                <c:pt idx="1">
                  <c:v>53.031266256999999</c:v>
                </c:pt>
                <c:pt idx="2">
                  <c:v>31.789716234</c:v>
                </c:pt>
                <c:pt idx="3">
                  <c:v>17.683234696</c:v>
                </c:pt>
                <c:pt idx="4">
                  <c:v>12.311310903000001</c:v>
                </c:pt>
                <c:pt idx="5">
                  <c:v>9.4073229400000002</c:v>
                </c:pt>
                <c:pt idx="6">
                  <c:v>6.6996828329999998</c:v>
                </c:pt>
                <c:pt idx="7">
                  <c:v>5.3235568109999996</c:v>
                </c:pt>
                <c:pt idx="8">
                  <c:v>4.303559549</c:v>
                </c:pt>
                <c:pt idx="9">
                  <c:v>3.8173201890000001</c:v>
                </c:pt>
              </c:numCache>
            </c:numRef>
          </c:xVal>
          <c:yVal>
            <c:numRef>
              <c:f>'[results go.xlsx]Performance Tuning'!$B$3:$B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41D-4FCC-98A0-B368074A4F0E}"/>
            </c:ext>
          </c:extLst>
        </c:ser>
        <c:ser>
          <c:idx val="1"/>
          <c:order val="1"/>
          <c:tx>
            <c:strRef>
              <c:f>'[results go.xlsx]Performance Tuning'!$D$2</c:f>
              <c:strCache>
                <c:ptCount val="1"/>
                <c:pt idx="0">
                  <c:v>Tuned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Performance Tuning'!$D$3:$D$12</c:f>
              <c:numCache>
                <c:formatCode>General</c:formatCode>
                <c:ptCount val="10"/>
                <c:pt idx="0">
                  <c:v>76.918487597999999</c:v>
                </c:pt>
                <c:pt idx="1">
                  <c:v>38.561054962999997</c:v>
                </c:pt>
                <c:pt idx="2">
                  <c:v>20.172949973000001</c:v>
                </c:pt>
                <c:pt idx="3">
                  <c:v>10.447896373000001</c:v>
                </c:pt>
                <c:pt idx="4">
                  <c:v>6.9724721000000001</c:v>
                </c:pt>
                <c:pt idx="5">
                  <c:v>5.2649210310000001</c:v>
                </c:pt>
                <c:pt idx="6">
                  <c:v>4.1171104209999996</c:v>
                </c:pt>
                <c:pt idx="7">
                  <c:v>3.3952723389999999</c:v>
                </c:pt>
                <c:pt idx="8">
                  <c:v>3.388085486</c:v>
                </c:pt>
                <c:pt idx="9">
                  <c:v>3.3845105489999998</c:v>
                </c:pt>
              </c:numCache>
            </c:numRef>
          </c:xVal>
          <c:yVal>
            <c:numRef>
              <c:f>'[results go.xlsx]Performance Tuning'!$B$3:$B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41D-4FCC-98A0-B368074A4F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3440952"/>
        <c:axId val="473441592"/>
      </c:scatterChart>
      <c:valAx>
        <c:axId val="4734409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Run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3441592"/>
        <c:crosses val="autoZero"/>
        <c:crossBetween val="midCat"/>
      </c:valAx>
      <c:valAx>
        <c:axId val="473441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 of Threa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344095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13</Pages>
  <Words>1784</Words>
  <Characters>1016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burton</dc:creator>
  <cp:keywords/>
  <dc:description/>
  <cp:lastModifiedBy>max burton</cp:lastModifiedBy>
  <cp:revision>188</cp:revision>
  <dcterms:created xsi:type="dcterms:W3CDTF">2019-11-12T15:23:00Z</dcterms:created>
  <dcterms:modified xsi:type="dcterms:W3CDTF">2019-11-13T21:18:00Z</dcterms:modified>
</cp:coreProperties>
</file>